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E3B38" w14:textId="6A9FBE57" w:rsidR="0043228B" w:rsidRPr="0043228B" w:rsidRDefault="00637037" w:rsidP="007D62EE">
      <w:pPr>
        <w:spacing w:beforeLines="100" w:before="312" w:afterLines="50" w:after="156" w:line="480" w:lineRule="auto"/>
        <w:rPr>
          <w:rFonts w:ascii="宋体" w:hAnsi="宋体"/>
          <w:bCs/>
          <w:szCs w:val="21"/>
        </w:rPr>
      </w:pPr>
      <w:r>
        <w:rPr>
          <w:rFonts w:ascii="宋体" w:hAnsi="宋体"/>
          <w:sz w:val="30"/>
          <w:szCs w:val="30"/>
        </w:rPr>
        <w:t xml:space="preserve"> </w:t>
      </w:r>
      <w:r w:rsidR="0043228B" w:rsidRPr="0043228B">
        <w:rPr>
          <w:rFonts w:ascii="宋体" w:hAnsi="宋体" w:hint="eastAsia"/>
          <w:b/>
          <w:sz w:val="32"/>
          <w:szCs w:val="32"/>
        </w:rPr>
        <w:t>第十六届全国大学生电子商务“创新、创意及创业”挑战赛</w:t>
      </w:r>
    </w:p>
    <w:p w14:paraId="705D0ED7" w14:textId="10DFFD48" w:rsidR="0043228B" w:rsidRDefault="0043228B" w:rsidP="0043228B">
      <w:pPr>
        <w:spacing w:afterLines="50" w:after="156" w:line="480" w:lineRule="auto"/>
        <w:jc w:val="center"/>
        <w:rPr>
          <w:rFonts w:ascii="宋体" w:hAnsi="宋体"/>
          <w:b/>
          <w:sz w:val="32"/>
          <w:szCs w:val="32"/>
        </w:rPr>
      </w:pPr>
      <w:r w:rsidRPr="0043228B">
        <w:rPr>
          <w:rFonts w:ascii="宋体" w:hAnsi="宋体" w:hint="eastAsia"/>
          <w:b/>
          <w:sz w:val="32"/>
          <w:szCs w:val="32"/>
        </w:rPr>
        <w:t>项目报告书</w:t>
      </w:r>
    </w:p>
    <w:p w14:paraId="5285A822" w14:textId="38D6EE3A" w:rsidR="0043228B" w:rsidRPr="0043228B" w:rsidRDefault="0043228B" w:rsidP="0043228B">
      <w:pPr>
        <w:spacing w:line="360" w:lineRule="auto"/>
        <w:jc w:val="center"/>
        <w:rPr>
          <w:rFonts w:ascii="宋体" w:hAnsi="宋体"/>
          <w:bCs/>
          <w:szCs w:val="21"/>
        </w:rPr>
      </w:pPr>
      <w:r w:rsidRPr="0043228B">
        <w:rPr>
          <w:rFonts w:ascii="宋体" w:hAnsi="宋体" w:hint="eastAsia"/>
          <w:bCs/>
          <w:szCs w:val="21"/>
        </w:rPr>
        <w:t>（若是参加实战赛，还应该加上“XXX实战赛”字样）</w:t>
      </w:r>
    </w:p>
    <w:p w14:paraId="313FC1F2" w14:textId="0262D295" w:rsidR="002A1AAE" w:rsidRDefault="002A1AAE" w:rsidP="002A1AAE">
      <w:pPr>
        <w:spacing w:line="360" w:lineRule="auto"/>
        <w:jc w:val="center"/>
        <w:rPr>
          <w:rFonts w:ascii="宋体" w:hAnsi="宋体"/>
          <w:b/>
          <w:bCs/>
          <w:sz w:val="44"/>
          <w:szCs w:val="32"/>
        </w:rPr>
      </w:pPr>
    </w:p>
    <w:p w14:paraId="24356251" w14:textId="77777777" w:rsidR="007D62EE" w:rsidRDefault="007D62EE" w:rsidP="002A1AAE">
      <w:pPr>
        <w:spacing w:line="360" w:lineRule="auto"/>
        <w:jc w:val="center"/>
        <w:rPr>
          <w:rFonts w:ascii="宋体" w:hAnsi="宋体" w:hint="eastAsia"/>
          <w:b/>
          <w:bCs/>
          <w:sz w:val="44"/>
          <w:szCs w:val="32"/>
        </w:rPr>
      </w:pPr>
    </w:p>
    <w:p w14:paraId="76003176" w14:textId="77777777" w:rsidR="002A1AAE" w:rsidRPr="002B1A80" w:rsidRDefault="002A1AAE" w:rsidP="002A1AAE">
      <w:pPr>
        <w:spacing w:line="360" w:lineRule="auto"/>
        <w:ind w:firstLine="640"/>
        <w:jc w:val="center"/>
        <w:rPr>
          <w:rFonts w:ascii="宋体" w:hAnsi="宋体"/>
          <w:b/>
          <w:sz w:val="36"/>
          <w:szCs w:val="36"/>
        </w:rPr>
      </w:pPr>
      <w:r>
        <w:rPr>
          <w:rFonts w:ascii="宋体" w:hAnsi="宋体" w:hint="eastAsia"/>
          <w:b/>
          <w:sz w:val="36"/>
          <w:szCs w:val="36"/>
        </w:rPr>
        <w:t>xxxxxx（项目名称）</w:t>
      </w:r>
    </w:p>
    <w:p w14:paraId="00765FD3" w14:textId="77777777" w:rsidR="002A1AAE" w:rsidRDefault="002A1AAE" w:rsidP="002A1AAE">
      <w:pPr>
        <w:spacing w:line="360" w:lineRule="auto"/>
        <w:ind w:firstLine="560"/>
        <w:rPr>
          <w:rFonts w:ascii="宋体" w:hAnsi="宋体"/>
          <w:sz w:val="28"/>
          <w:szCs w:val="28"/>
        </w:rPr>
      </w:pPr>
    </w:p>
    <w:p w14:paraId="412678A3" w14:textId="77777777" w:rsidR="00B23080" w:rsidRPr="00B23080" w:rsidRDefault="003F6DD8" w:rsidP="00A476D0">
      <w:pPr>
        <w:spacing w:line="360" w:lineRule="auto"/>
        <w:jc w:val="left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         </w:t>
      </w:r>
      <w:r w:rsidR="00B23080">
        <w:rPr>
          <w:rFonts w:ascii="宋体" w:hAnsi="宋体" w:hint="eastAsia"/>
          <w:sz w:val="28"/>
          <w:szCs w:val="28"/>
        </w:rPr>
        <w:t xml:space="preserve">            </w:t>
      </w:r>
    </w:p>
    <w:p w14:paraId="7BEEE87E" w14:textId="77777777" w:rsidR="002A1AAE" w:rsidRPr="008D2F4B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</w:p>
    <w:p w14:paraId="175A1D77" w14:textId="77777777" w:rsidR="009B5AF9" w:rsidRDefault="009B5AF9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名称：</w:t>
      </w:r>
    </w:p>
    <w:p w14:paraId="77292316" w14:textId="77777777" w:rsidR="002A1AAE" w:rsidRDefault="009B5AF9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</w:t>
      </w:r>
      <w:r w:rsidR="002A1AAE">
        <w:rPr>
          <w:rFonts w:ascii="宋体" w:hAnsi="宋体" w:cs="宋体" w:hint="eastAsia"/>
          <w:sz w:val="28"/>
          <w:szCs w:val="28"/>
        </w:rPr>
        <w:t>ID</w:t>
      </w:r>
      <w:r w:rsidR="00C42B4C">
        <w:rPr>
          <w:rFonts w:ascii="宋体" w:hAnsi="宋体" w:cs="宋体" w:hint="eastAsia"/>
          <w:sz w:val="28"/>
          <w:szCs w:val="28"/>
        </w:rPr>
        <w:t xml:space="preserve"> </w:t>
      </w:r>
      <w:r w:rsidR="002A1AAE">
        <w:rPr>
          <w:rFonts w:ascii="宋体" w:hAnsi="宋体" w:cs="宋体" w:hint="eastAsia"/>
          <w:sz w:val="28"/>
          <w:szCs w:val="28"/>
        </w:rPr>
        <w:t>：</w:t>
      </w:r>
      <w:r w:rsidR="009C63E0">
        <w:rPr>
          <w:rFonts w:ascii="宋体" w:hAnsi="宋体" w:cs="宋体" w:hint="eastAsia"/>
          <w:sz w:val="28"/>
          <w:szCs w:val="28"/>
        </w:rPr>
        <w:t>（请填写三创赛官网报名ID号）</w:t>
      </w:r>
    </w:p>
    <w:p w14:paraId="0034006D" w14:textId="77777777" w:rsidR="00C42B4C" w:rsidRDefault="00C42B4C" w:rsidP="00C42B4C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队长：</w:t>
      </w:r>
    </w:p>
    <w:p w14:paraId="66010BC5" w14:textId="77777777" w:rsidR="00C42B4C" w:rsidRDefault="00C42B4C" w:rsidP="00C42B4C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队员：</w:t>
      </w:r>
    </w:p>
    <w:p w14:paraId="512D6AEB" w14:textId="77777777" w:rsidR="00D86AF2" w:rsidRPr="00CA2DB5" w:rsidRDefault="00D86AF2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指导老师：</w:t>
      </w:r>
    </w:p>
    <w:p w14:paraId="566BA63E" w14:textId="3AC7C2A9" w:rsidR="002A1AAE" w:rsidRDefault="00C42B4C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学校</w:t>
      </w:r>
      <w:r w:rsidR="007D62EE">
        <w:rPr>
          <w:rFonts w:ascii="宋体" w:hAnsi="宋体" w:cs="宋体" w:hint="eastAsia"/>
          <w:sz w:val="28"/>
          <w:szCs w:val="28"/>
        </w:rPr>
        <w:t>名称</w:t>
      </w:r>
      <w:r w:rsidR="002A1AAE">
        <w:rPr>
          <w:rFonts w:ascii="宋体" w:hAnsi="宋体" w:cs="宋体" w:hint="eastAsia"/>
          <w:sz w:val="28"/>
          <w:szCs w:val="28"/>
        </w:rPr>
        <w:t>：</w:t>
      </w:r>
    </w:p>
    <w:p w14:paraId="1C83ABCF" w14:textId="77777777" w:rsidR="007D62EE" w:rsidRDefault="007D62EE" w:rsidP="002A1AAE">
      <w:pPr>
        <w:spacing w:line="360" w:lineRule="auto"/>
        <w:ind w:firstLine="980"/>
        <w:rPr>
          <w:rFonts w:ascii="宋体" w:hAnsi="宋体" w:cs="宋体" w:hint="eastAsia"/>
          <w:sz w:val="28"/>
          <w:szCs w:val="28"/>
        </w:rPr>
      </w:pPr>
    </w:p>
    <w:p w14:paraId="7AD56F70" w14:textId="77777777" w:rsidR="002A1AAE" w:rsidRPr="00C42B4C" w:rsidRDefault="002A1AAE" w:rsidP="002A1AAE">
      <w:pPr>
        <w:spacing w:line="360" w:lineRule="auto"/>
        <w:rPr>
          <w:rFonts w:ascii="宋体" w:hAnsi="宋体"/>
          <w:sz w:val="28"/>
          <w:szCs w:val="28"/>
        </w:rPr>
      </w:pPr>
    </w:p>
    <w:p w14:paraId="69211080" w14:textId="77777777" w:rsidR="002A1AAE" w:rsidRDefault="00BF556C" w:rsidP="009C63E0">
      <w:pPr>
        <w:spacing w:line="360" w:lineRule="auto"/>
        <w:ind w:right="1120" w:firstLine="560"/>
        <w:jc w:val="center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     </w:t>
      </w:r>
      <w:r w:rsidR="002A1AAE">
        <w:rPr>
          <w:rFonts w:ascii="宋体" w:hAnsi="宋体" w:hint="eastAsia"/>
          <w:sz w:val="28"/>
          <w:szCs w:val="28"/>
        </w:rPr>
        <w:t xml:space="preserve">年 </w:t>
      </w:r>
      <w:r w:rsidR="009C63E0">
        <w:rPr>
          <w:rFonts w:ascii="宋体" w:hAnsi="宋体" w:hint="eastAsia"/>
          <w:sz w:val="28"/>
          <w:szCs w:val="28"/>
        </w:rPr>
        <w:t xml:space="preserve">  </w:t>
      </w:r>
      <w:r w:rsidR="002A1AAE">
        <w:rPr>
          <w:rFonts w:ascii="宋体" w:hAnsi="宋体" w:hint="eastAsia"/>
          <w:sz w:val="28"/>
          <w:szCs w:val="28"/>
        </w:rPr>
        <w:t xml:space="preserve"> 月 </w:t>
      </w:r>
      <w:r w:rsidR="009C63E0">
        <w:rPr>
          <w:rFonts w:ascii="宋体" w:hAnsi="宋体" w:hint="eastAsia"/>
          <w:sz w:val="28"/>
          <w:szCs w:val="28"/>
        </w:rPr>
        <w:t xml:space="preserve">  </w:t>
      </w:r>
      <w:r w:rsidR="002A1AAE">
        <w:rPr>
          <w:rFonts w:ascii="宋体" w:hAnsi="宋体" w:hint="eastAsia"/>
          <w:sz w:val="28"/>
          <w:szCs w:val="28"/>
        </w:rPr>
        <w:t xml:space="preserve"> 日</w:t>
      </w:r>
    </w:p>
    <w:p w14:paraId="3482DF3C" w14:textId="77777777" w:rsidR="002E32E3" w:rsidRDefault="002E32E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14:paraId="1BBAC762" w14:textId="77777777" w:rsidR="00C42B4C" w:rsidRDefault="00C42B4C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C42B4C" w:rsidSect="00493BB1">
          <w:headerReference w:type="default" r:id="rId8"/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14:paraId="677FB21F" w14:textId="77777777" w:rsidR="00EA4B66" w:rsidRDefault="00EA4B66" w:rsidP="00EA4B66">
      <w:pPr>
        <w:tabs>
          <w:tab w:val="left" w:pos="851"/>
        </w:tabs>
        <w:spacing w:line="360" w:lineRule="auto"/>
        <w:ind w:right="140"/>
        <w:jc w:val="center"/>
        <w:rPr>
          <w:rFonts w:ascii="宋体" w:hAnsi="宋体" w:cs="宋体"/>
          <w:sz w:val="28"/>
          <w:szCs w:val="28"/>
        </w:rPr>
      </w:pPr>
    </w:p>
    <w:p w14:paraId="28E13FF5" w14:textId="77777777" w:rsidR="00EA4B66" w:rsidRDefault="00EA4B66" w:rsidP="00EA4B66">
      <w:pPr>
        <w:tabs>
          <w:tab w:val="left" w:pos="851"/>
        </w:tabs>
        <w:spacing w:line="360" w:lineRule="auto"/>
        <w:ind w:right="140"/>
        <w:jc w:val="center"/>
        <w:rPr>
          <w:rFonts w:ascii="楷体" w:hAnsi="楷体"/>
          <w:color w:val="000000"/>
          <w:sz w:val="28"/>
        </w:rPr>
      </w:pPr>
      <w:r w:rsidRPr="00EA4B66">
        <w:rPr>
          <w:rFonts w:ascii="宋体" w:hAnsi="宋体" w:cs="宋体"/>
          <w:sz w:val="28"/>
          <w:szCs w:val="28"/>
        </w:rPr>
        <w:t>此页粘贴《参赛团队承诺与说明书》</w:t>
      </w:r>
    </w:p>
    <w:p w14:paraId="645F54AC" w14:textId="77777777" w:rsidR="00EA4B66" w:rsidRDefault="00EA4B6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EA4B66" w:rsidSect="00493BB1"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14:paraId="38402CF1" w14:textId="77777777" w:rsidR="00EA4B66" w:rsidRDefault="00EA4B66" w:rsidP="00EA4B66">
      <w:pPr>
        <w:tabs>
          <w:tab w:val="left" w:pos="851"/>
        </w:tabs>
        <w:spacing w:line="360" w:lineRule="auto"/>
        <w:jc w:val="left"/>
        <w:rPr>
          <w:rFonts w:ascii="宋体" w:hAnsi="宋体" w:cs="宋体"/>
          <w:sz w:val="28"/>
          <w:szCs w:val="28"/>
        </w:rPr>
      </w:pPr>
    </w:p>
    <w:p w14:paraId="1108E6F4" w14:textId="77777777" w:rsidR="00EA4B66" w:rsidRDefault="00EA4B66" w:rsidP="00EA4B66">
      <w:pPr>
        <w:tabs>
          <w:tab w:val="left" w:pos="851"/>
        </w:tabs>
        <w:spacing w:line="360" w:lineRule="auto"/>
        <w:jc w:val="center"/>
        <w:rPr>
          <w:rFonts w:ascii="楷体" w:hAnsi="楷体"/>
          <w:color w:val="000000"/>
          <w:sz w:val="28"/>
        </w:rPr>
      </w:pPr>
      <w:r w:rsidRPr="00EA4B66">
        <w:rPr>
          <w:rFonts w:ascii="宋体" w:hAnsi="宋体" w:cs="宋体"/>
          <w:sz w:val="28"/>
          <w:szCs w:val="28"/>
        </w:rPr>
        <w:t>此页粘贴</w:t>
      </w:r>
      <w:r w:rsidRPr="00EA4B66">
        <w:rPr>
          <w:rFonts w:ascii="楷体" w:hAnsi="楷体"/>
          <w:color w:val="000000"/>
          <w:sz w:val="28"/>
        </w:rPr>
        <w:t>《团队高校指导老师承诺书》</w:t>
      </w:r>
    </w:p>
    <w:p w14:paraId="1D90EA78" w14:textId="77777777" w:rsidR="00EA4B66" w:rsidRDefault="00EA4B66" w:rsidP="00EA4B66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EA4B66" w:rsidSect="00493BB1"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14:paraId="734EF817" w14:textId="77777777" w:rsidR="00206955" w:rsidRDefault="00206955" w:rsidP="00EA4B66">
      <w:pPr>
        <w:tabs>
          <w:tab w:val="left" w:pos="851"/>
        </w:tabs>
        <w:spacing w:line="360" w:lineRule="auto"/>
        <w:jc w:val="center"/>
        <w:rPr>
          <w:rFonts w:ascii="宋体" w:hAnsi="宋体" w:cs="宋体"/>
          <w:sz w:val="28"/>
          <w:szCs w:val="28"/>
        </w:rPr>
      </w:pPr>
    </w:p>
    <w:p w14:paraId="51701AE5" w14:textId="6968C4B3" w:rsidR="00EA4B66" w:rsidRDefault="00EA4B66" w:rsidP="00EA4B66">
      <w:pPr>
        <w:tabs>
          <w:tab w:val="left" w:pos="851"/>
        </w:tabs>
        <w:spacing w:line="360" w:lineRule="auto"/>
        <w:jc w:val="center"/>
        <w:rPr>
          <w:rFonts w:ascii="宋体" w:hAnsi="宋体" w:cs="宋体"/>
          <w:sz w:val="28"/>
          <w:szCs w:val="28"/>
        </w:rPr>
      </w:pPr>
      <w:r w:rsidRPr="00EA4B66">
        <w:rPr>
          <w:rFonts w:ascii="宋体" w:hAnsi="宋体" w:cs="宋体"/>
          <w:sz w:val="28"/>
          <w:szCs w:val="28"/>
        </w:rPr>
        <w:t>此页</w:t>
      </w:r>
      <w:r>
        <w:rPr>
          <w:rFonts w:ascii="宋体" w:hAnsi="宋体" w:cs="宋体"/>
          <w:sz w:val="28"/>
          <w:szCs w:val="28"/>
        </w:rPr>
        <w:t>粘贴</w:t>
      </w:r>
      <w:r w:rsidR="00206955" w:rsidRPr="00206955">
        <w:rPr>
          <w:rFonts w:ascii="宋体" w:hAnsi="宋体" w:cs="宋体" w:hint="eastAsia"/>
          <w:sz w:val="28"/>
          <w:szCs w:val="28"/>
        </w:rPr>
        <w:t>《实战赛参赛学生知情书》</w:t>
      </w:r>
    </w:p>
    <w:p w14:paraId="3FAD3B49" w14:textId="77777777" w:rsidR="00EA4B66" w:rsidRDefault="00EA4B66" w:rsidP="00EA4B66">
      <w:pPr>
        <w:tabs>
          <w:tab w:val="left" w:pos="851"/>
        </w:tabs>
        <w:spacing w:line="360" w:lineRule="auto"/>
        <w:jc w:val="center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（仅实战赛需要，常规赛删除此页）</w:t>
      </w:r>
    </w:p>
    <w:p w14:paraId="6B3E2F99" w14:textId="77777777" w:rsidR="00206955" w:rsidRDefault="00206955" w:rsidP="00EA4B66">
      <w:pPr>
        <w:tabs>
          <w:tab w:val="left" w:pos="851"/>
        </w:tabs>
        <w:spacing w:line="360" w:lineRule="auto"/>
        <w:jc w:val="center"/>
        <w:rPr>
          <w:rFonts w:ascii="宋体" w:hAnsi="宋体" w:cs="宋体"/>
          <w:sz w:val="28"/>
          <w:szCs w:val="28"/>
        </w:rPr>
      </w:pPr>
    </w:p>
    <w:p w14:paraId="54C49816" w14:textId="3FEAD968" w:rsidR="00206955" w:rsidRPr="00EA4B66" w:rsidRDefault="00206955" w:rsidP="00EA4B66">
      <w:pPr>
        <w:tabs>
          <w:tab w:val="left" w:pos="851"/>
        </w:tabs>
        <w:spacing w:line="360" w:lineRule="auto"/>
        <w:jc w:val="center"/>
        <w:rPr>
          <w:rFonts w:ascii="宋体" w:hAnsi="宋体" w:cs="宋体" w:hint="eastAsia"/>
          <w:sz w:val="28"/>
          <w:szCs w:val="28"/>
        </w:rPr>
        <w:sectPr w:rsidR="00206955" w:rsidRPr="00EA4B66" w:rsidSect="00493BB1"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  <w:r>
        <w:rPr>
          <w:rFonts w:ascii="宋体" w:hAnsi="宋体" w:cs="宋体" w:hint="eastAsia"/>
          <w:sz w:val="28"/>
          <w:szCs w:val="28"/>
        </w:rPr>
        <w:t>实战赛如有</w:t>
      </w:r>
      <w:r w:rsidRPr="00206955">
        <w:rPr>
          <w:rFonts w:ascii="宋体" w:hAnsi="宋体" w:cs="宋体" w:hint="eastAsia"/>
          <w:sz w:val="28"/>
          <w:szCs w:val="28"/>
        </w:rPr>
        <w:t>必要的授权书（协议）</w:t>
      </w:r>
      <w:r>
        <w:rPr>
          <w:rFonts w:ascii="宋体" w:hAnsi="宋体" w:cs="宋体" w:hint="eastAsia"/>
          <w:sz w:val="28"/>
          <w:szCs w:val="28"/>
        </w:rPr>
        <w:t>请放于此页后</w:t>
      </w:r>
    </w:p>
    <w:p w14:paraId="150B561E" w14:textId="77777777" w:rsidR="002E32E3" w:rsidRDefault="002E32E3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</w:pPr>
    </w:p>
    <w:p w14:paraId="6EF3735E" w14:textId="77777777" w:rsidR="00257733" w:rsidRDefault="00637037" w:rsidP="003F6DD8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b/>
          <w:sz w:val="44"/>
          <w:szCs w:val="44"/>
        </w:rPr>
      </w:pPr>
      <w:r w:rsidRPr="00637037">
        <w:rPr>
          <w:rFonts w:ascii="Times New Roman" w:hAnsi="Times New Roman" w:hint="eastAsia"/>
          <w:b/>
          <w:sz w:val="44"/>
          <w:szCs w:val="44"/>
        </w:rPr>
        <w:t>目</w:t>
      </w:r>
      <w:r w:rsidRPr="00637037">
        <w:rPr>
          <w:rFonts w:ascii="Times New Roman" w:hAnsi="Times New Roman" w:hint="eastAsia"/>
          <w:b/>
          <w:sz w:val="44"/>
          <w:szCs w:val="44"/>
        </w:rPr>
        <w:t xml:space="preserve"> </w:t>
      </w:r>
      <w:r w:rsidR="00D86AF2">
        <w:rPr>
          <w:rFonts w:ascii="Times New Roman" w:hAnsi="Times New Roman" w:hint="eastAsia"/>
          <w:b/>
          <w:sz w:val="44"/>
          <w:szCs w:val="44"/>
        </w:rPr>
        <w:t xml:space="preserve"> </w:t>
      </w:r>
      <w:r w:rsidR="003F6DD8">
        <w:rPr>
          <w:rFonts w:ascii="Times New Roman" w:hAnsi="Times New Roman" w:hint="eastAsia"/>
          <w:b/>
          <w:sz w:val="44"/>
          <w:szCs w:val="44"/>
        </w:rPr>
        <w:t xml:space="preserve"> </w:t>
      </w:r>
      <w:r w:rsidRPr="00637037">
        <w:rPr>
          <w:rFonts w:ascii="Times New Roman" w:hAnsi="Times New Roman" w:hint="eastAsia"/>
          <w:b/>
          <w:sz w:val="44"/>
          <w:szCs w:val="44"/>
        </w:rPr>
        <w:t>录</w:t>
      </w:r>
    </w:p>
    <w:p w14:paraId="0C9DDF61" w14:textId="77777777" w:rsidR="003F6DD8" w:rsidRPr="003F6DD8" w:rsidRDefault="003F6DD8" w:rsidP="003F6DD8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F6DD8">
        <w:rPr>
          <w:rFonts w:ascii="Times New Roman" w:hAnsi="Times New Roman" w:hint="eastAsia"/>
          <w:b/>
          <w:sz w:val="24"/>
          <w:szCs w:val="24"/>
        </w:rPr>
        <w:t>（二号，宋体，加粗，居中）</w:t>
      </w:r>
    </w:p>
    <w:p w14:paraId="1F8F3407" w14:textId="77777777" w:rsidR="00637037" w:rsidRPr="00257733" w:rsidRDefault="00637037" w:rsidP="00257733">
      <w:pPr>
        <w:tabs>
          <w:tab w:val="left" w:pos="851"/>
        </w:tabs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53CBB554" w14:textId="77777777" w:rsidR="00B21ADF" w:rsidRDefault="00DC74C7" w:rsidP="00B21ADF">
      <w:pPr>
        <w:pStyle w:val="TOC1"/>
        <w:rPr>
          <w:noProof/>
        </w:rPr>
      </w:pPr>
      <w:r w:rsidRPr="00BE3D34">
        <w:rPr>
          <w:rFonts w:ascii="Times New Roman" w:eastAsiaTheme="minorEastAsia" w:hAnsi="Times New Roman"/>
          <w:sz w:val="24"/>
          <w:szCs w:val="24"/>
        </w:rPr>
        <w:fldChar w:fldCharType="begin"/>
      </w:r>
      <w:r w:rsidR="00BE3D34" w:rsidRPr="00BE3D34">
        <w:rPr>
          <w:rFonts w:ascii="Times New Roman" w:eastAsiaTheme="minorEastAsia" w:hAnsi="Times New Roman"/>
          <w:sz w:val="24"/>
          <w:szCs w:val="24"/>
        </w:rPr>
        <w:instrText xml:space="preserve"> TOC \o "1-3" \h \z \u </w:instrText>
      </w:r>
      <w:r w:rsidRPr="00BE3D34">
        <w:rPr>
          <w:rFonts w:ascii="Times New Roman" w:eastAsiaTheme="minorEastAsia" w:hAnsi="Times New Roman"/>
          <w:sz w:val="24"/>
          <w:szCs w:val="24"/>
        </w:rPr>
        <w:fldChar w:fldCharType="separate"/>
      </w:r>
      <w:hyperlink w:anchor="_Toc88856279" w:history="1">
        <w:r w:rsidR="00B21ADF" w:rsidRPr="007876CA">
          <w:rPr>
            <w:rStyle w:val="a5"/>
            <w:rFonts w:asciiTheme="minorEastAsia" w:hAnsiTheme="minorEastAsia"/>
            <w:noProof/>
          </w:rPr>
          <w:t>1 XXX</w:t>
        </w:r>
        <w:r w:rsidR="00B21ADF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B5AF9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8F8279D" w14:textId="77777777" w:rsidR="00B21ADF" w:rsidRDefault="009C12E9" w:rsidP="00B21ADF">
      <w:pPr>
        <w:pStyle w:val="TOC2"/>
        <w:tabs>
          <w:tab w:val="right" w:leader="dot" w:pos="8494"/>
        </w:tabs>
        <w:spacing w:line="360" w:lineRule="auto"/>
        <w:rPr>
          <w:rFonts w:asciiTheme="minorHAnsi" w:eastAsiaTheme="minorEastAsia" w:hAnsiTheme="minorHAnsi" w:cstheme="minorBidi"/>
          <w:noProof/>
        </w:rPr>
      </w:pPr>
      <w:hyperlink w:anchor="_Toc88856280" w:history="1">
        <w:r w:rsidR="00B21ADF" w:rsidRPr="007876CA">
          <w:rPr>
            <w:rStyle w:val="a5"/>
            <w:rFonts w:ascii="Times New Roman" w:hAnsi="Times New Roman"/>
            <w:noProof/>
          </w:rPr>
          <w:t>1.1</w:t>
        </w:r>
        <w:r w:rsidR="00B21ADF" w:rsidRPr="007876CA">
          <w:rPr>
            <w:rStyle w:val="a5"/>
            <w:rFonts w:asciiTheme="minorEastAsia" w:hAnsiTheme="minorEastAsia"/>
            <w:noProof/>
          </w:rPr>
          <w:t xml:space="preserve"> XXX</w:t>
        </w:r>
        <w:r w:rsidR="00B21ADF">
          <w:rPr>
            <w:noProof/>
            <w:webHidden/>
          </w:rPr>
          <w:tab/>
        </w:r>
        <w:r w:rsidR="00DC74C7"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80 \h </w:instrText>
        </w:r>
        <w:r w:rsidR="00DC74C7">
          <w:rPr>
            <w:noProof/>
            <w:webHidden/>
          </w:rPr>
        </w:r>
        <w:r w:rsidR="00DC74C7">
          <w:rPr>
            <w:noProof/>
            <w:webHidden/>
          </w:rPr>
          <w:fldChar w:fldCharType="separate"/>
        </w:r>
        <w:r w:rsidR="009B5AF9">
          <w:rPr>
            <w:noProof/>
            <w:webHidden/>
          </w:rPr>
          <w:t>1</w:t>
        </w:r>
        <w:r w:rsidR="00DC74C7">
          <w:rPr>
            <w:noProof/>
            <w:webHidden/>
          </w:rPr>
          <w:fldChar w:fldCharType="end"/>
        </w:r>
      </w:hyperlink>
    </w:p>
    <w:p w14:paraId="7314928A" w14:textId="77777777" w:rsidR="00B21ADF" w:rsidRDefault="009C12E9" w:rsidP="00B21ADF">
      <w:pPr>
        <w:pStyle w:val="TOC3"/>
        <w:tabs>
          <w:tab w:val="right" w:leader="dot" w:pos="8494"/>
        </w:tabs>
        <w:spacing w:line="360" w:lineRule="auto"/>
        <w:rPr>
          <w:rFonts w:asciiTheme="minorHAnsi" w:eastAsiaTheme="minorEastAsia" w:hAnsiTheme="minorHAnsi" w:cstheme="minorBidi"/>
          <w:noProof/>
        </w:rPr>
      </w:pPr>
      <w:hyperlink w:anchor="_Toc88856281" w:history="1">
        <w:r w:rsidR="00B21ADF" w:rsidRPr="007876CA">
          <w:rPr>
            <w:rStyle w:val="a5"/>
            <w:rFonts w:ascii="Times New Roman" w:hAnsi="Times New Roman"/>
            <w:noProof/>
          </w:rPr>
          <w:t xml:space="preserve">1.1.1 </w:t>
        </w:r>
        <w:r w:rsidR="00B21ADF" w:rsidRPr="007876CA">
          <w:rPr>
            <w:rStyle w:val="a5"/>
            <w:rFonts w:asciiTheme="minorEastAsia" w:hAnsiTheme="minorEastAsia"/>
            <w:noProof/>
          </w:rPr>
          <w:t>XXX</w:t>
        </w:r>
        <w:r w:rsidR="00B21ADF">
          <w:rPr>
            <w:noProof/>
            <w:webHidden/>
          </w:rPr>
          <w:tab/>
        </w:r>
        <w:r w:rsidR="00DC74C7"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81 \h </w:instrText>
        </w:r>
        <w:r w:rsidR="00DC74C7">
          <w:rPr>
            <w:noProof/>
            <w:webHidden/>
          </w:rPr>
        </w:r>
        <w:r w:rsidR="00DC74C7">
          <w:rPr>
            <w:noProof/>
            <w:webHidden/>
          </w:rPr>
          <w:fldChar w:fldCharType="separate"/>
        </w:r>
        <w:r w:rsidR="009B5AF9">
          <w:rPr>
            <w:noProof/>
            <w:webHidden/>
          </w:rPr>
          <w:t>1</w:t>
        </w:r>
        <w:r w:rsidR="00DC74C7">
          <w:rPr>
            <w:noProof/>
            <w:webHidden/>
          </w:rPr>
          <w:fldChar w:fldCharType="end"/>
        </w:r>
      </w:hyperlink>
    </w:p>
    <w:p w14:paraId="7746B689" w14:textId="77777777" w:rsidR="00637037" w:rsidRDefault="00DC74C7" w:rsidP="00BE3D34">
      <w:pPr>
        <w:tabs>
          <w:tab w:val="left" w:pos="851"/>
        </w:tabs>
        <w:spacing w:line="360" w:lineRule="auto"/>
        <w:jc w:val="center"/>
        <w:rPr>
          <w:rFonts w:ascii="Times New Roman" w:eastAsiaTheme="minorEastAsia" w:hAnsi="Times New Roman"/>
          <w:sz w:val="24"/>
          <w:szCs w:val="24"/>
        </w:rPr>
      </w:pPr>
      <w:r w:rsidRPr="00BE3D34">
        <w:rPr>
          <w:rFonts w:ascii="Times New Roman" w:eastAsiaTheme="minorEastAsia" w:hAnsi="Times New Roman"/>
          <w:sz w:val="24"/>
          <w:szCs w:val="24"/>
        </w:rPr>
        <w:fldChar w:fldCharType="end"/>
      </w:r>
    </w:p>
    <w:p w14:paraId="6ED59017" w14:textId="77777777" w:rsidR="00B21ADF" w:rsidRDefault="00B21ADF" w:rsidP="00B21ADF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B21ADF" w:rsidSect="00BF556C">
          <w:headerReference w:type="default" r:id="rId9"/>
          <w:footerReference w:type="default" r:id="rId10"/>
          <w:pgSz w:w="11906" w:h="16838" w:code="9"/>
          <w:pgMar w:top="1418" w:right="1701" w:bottom="1418" w:left="1701" w:header="851" w:footer="992" w:gutter="0"/>
          <w:pgNumType w:fmt="upperRoman" w:start="1"/>
          <w:cols w:space="720"/>
          <w:docGrid w:type="linesAndChars" w:linePitch="312"/>
        </w:sectPr>
      </w:pPr>
      <w:r>
        <w:rPr>
          <w:rFonts w:ascii="Times New Roman" w:eastAsiaTheme="minorEastAsia" w:hAnsi="Times New Roman" w:hint="eastAsia"/>
          <w:sz w:val="24"/>
          <w:szCs w:val="24"/>
        </w:rPr>
        <w:t>目录正文：宋体，小四，</w:t>
      </w:r>
      <w:r>
        <w:rPr>
          <w:rFonts w:ascii="Times New Roman" w:eastAsiaTheme="minorEastAsia" w:hAnsi="Times New Roman" w:hint="eastAsia"/>
          <w:sz w:val="24"/>
          <w:szCs w:val="24"/>
        </w:rPr>
        <w:t>1.5</w:t>
      </w:r>
      <w:r>
        <w:rPr>
          <w:rFonts w:ascii="Times New Roman" w:eastAsiaTheme="minorEastAsia" w:hAnsi="Times New Roman" w:hint="eastAsia"/>
          <w:sz w:val="24"/>
          <w:szCs w:val="24"/>
        </w:rPr>
        <w:t>倍行间距</w:t>
      </w:r>
    </w:p>
    <w:p w14:paraId="1205B8F8" w14:textId="77777777" w:rsidR="001F5E09" w:rsidRPr="001F5E09" w:rsidRDefault="001F5E09" w:rsidP="001F5E09">
      <w:pPr>
        <w:pStyle w:val="1"/>
        <w:spacing w:before="0" w:after="0"/>
        <w:jc w:val="center"/>
        <w:rPr>
          <w:rFonts w:asciiTheme="minorEastAsia" w:eastAsiaTheme="minorEastAsia" w:hAnsiTheme="minorEastAsia"/>
          <w:sz w:val="32"/>
          <w:szCs w:val="32"/>
        </w:rPr>
      </w:pPr>
      <w:bookmarkStart w:id="0" w:name="_Toc88856279"/>
      <w:r w:rsidRPr="001F5E09">
        <w:rPr>
          <w:rFonts w:asciiTheme="minorEastAsia" w:eastAsiaTheme="minorEastAsia" w:hAnsiTheme="minorEastAsia"/>
          <w:sz w:val="32"/>
          <w:szCs w:val="32"/>
        </w:rPr>
        <w:lastRenderedPageBreak/>
        <w:t>1</w:t>
      </w:r>
      <w:r w:rsidR="003F6DD8" w:rsidRPr="001F5E09">
        <w:rPr>
          <w:rFonts w:asciiTheme="minorEastAsia" w:eastAsiaTheme="minorEastAsia" w:hAnsiTheme="minorEastAsia"/>
          <w:sz w:val="32"/>
          <w:szCs w:val="32"/>
        </w:rPr>
        <w:t xml:space="preserve"> XXX</w:t>
      </w:r>
      <w:bookmarkEnd w:id="0"/>
    </w:p>
    <w:p w14:paraId="0095CA41" w14:textId="77777777" w:rsidR="00637037" w:rsidRDefault="003F6DD8" w:rsidP="00257733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一级标题：三号，宋体，加粗，居中）</w:t>
      </w:r>
    </w:p>
    <w:p w14:paraId="0D7CD005" w14:textId="77777777" w:rsidR="003F6DD8" w:rsidRDefault="003F6DD8" w:rsidP="003F6DD8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14:paraId="08451056" w14:textId="77777777" w:rsidR="00257733" w:rsidRDefault="003F6DD8" w:rsidP="0025773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bookmarkStart w:id="1" w:name="_Toc88856280"/>
      <w:r w:rsidRPr="00257733">
        <w:rPr>
          <w:rStyle w:val="20"/>
          <w:rFonts w:ascii="Times New Roman" w:eastAsiaTheme="minorEastAsia" w:hAnsi="Times New Roman"/>
          <w:sz w:val="28"/>
          <w:szCs w:val="28"/>
        </w:rPr>
        <w:t>1.1</w:t>
      </w:r>
      <w:r w:rsidRPr="00257733">
        <w:rPr>
          <w:rStyle w:val="20"/>
          <w:rFonts w:asciiTheme="minorEastAsia" w:eastAsiaTheme="minorEastAsia" w:hAnsiTheme="minorEastAsia" w:hint="eastAsia"/>
          <w:sz w:val="28"/>
          <w:szCs w:val="28"/>
        </w:rPr>
        <w:t xml:space="preserve"> XXX</w:t>
      </w:r>
      <w:bookmarkEnd w:id="1"/>
      <w:r w:rsidR="00257733">
        <w:rPr>
          <w:rFonts w:ascii="Times New Roman" w:hAnsi="Times New Roman" w:hint="eastAsia"/>
          <w:sz w:val="24"/>
          <w:szCs w:val="28"/>
        </w:rPr>
        <w:t>（二级标题：四号，宋体，加粗）</w:t>
      </w:r>
    </w:p>
    <w:p w14:paraId="5C905AEA" w14:textId="77777777" w:rsidR="00257733" w:rsidRDefault="00257733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 xml:space="preserve">    </w:t>
      </w:r>
      <w:r w:rsidRPr="00257733">
        <w:rPr>
          <w:rFonts w:ascii="Times New Roman" w:eastAsiaTheme="minorEastAsia" w:hAnsi="Times New Roman" w:hint="eastAsia"/>
          <w:sz w:val="24"/>
          <w:szCs w:val="24"/>
        </w:rPr>
        <w:t>正文：小四号，宋体</w:t>
      </w:r>
      <w:r>
        <w:rPr>
          <w:rFonts w:ascii="Times New Roman" w:eastAsiaTheme="minorEastAsia" w:hAnsi="Times New Roman" w:hint="eastAsia"/>
          <w:sz w:val="24"/>
          <w:szCs w:val="24"/>
        </w:rPr>
        <w:t>；</w:t>
      </w:r>
    </w:p>
    <w:p w14:paraId="28FCB6E3" w14:textId="77777777" w:rsidR="00257733" w:rsidRDefault="00257733" w:rsidP="00257733">
      <w:pPr>
        <w:tabs>
          <w:tab w:val="left" w:pos="851"/>
        </w:tabs>
        <w:spacing w:line="360" w:lineRule="auto"/>
        <w:ind w:firstLine="468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>行间距：</w:t>
      </w:r>
      <w:r>
        <w:rPr>
          <w:rFonts w:ascii="Times New Roman" w:eastAsiaTheme="minorEastAsia" w:hAnsi="Times New Roman" w:hint="eastAsia"/>
          <w:sz w:val="24"/>
          <w:szCs w:val="24"/>
        </w:rPr>
        <w:t>1.5</w:t>
      </w:r>
      <w:r>
        <w:rPr>
          <w:rFonts w:ascii="Times New Roman" w:eastAsiaTheme="minorEastAsia" w:hAnsi="Times New Roman" w:hint="eastAsia"/>
          <w:sz w:val="24"/>
          <w:szCs w:val="24"/>
        </w:rPr>
        <w:t>倍</w:t>
      </w:r>
    </w:p>
    <w:p w14:paraId="0200E59B" w14:textId="77777777" w:rsidR="00B21ADF" w:rsidRDefault="00B21ADF" w:rsidP="00B21ADF">
      <w:pPr>
        <w:tabs>
          <w:tab w:val="left" w:pos="851"/>
        </w:tabs>
        <w:spacing w:line="360" w:lineRule="auto"/>
        <w:ind w:firstLineChars="200"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页面设置：</w:t>
      </w:r>
    </w:p>
    <w:p w14:paraId="77751531" w14:textId="77777777" w:rsidR="00B21ADF" w:rsidRDefault="00B21ADF" w:rsidP="00B21ADF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）页边距：上：</w:t>
      </w:r>
      <w:r>
        <w:rPr>
          <w:rFonts w:ascii="Times New Roman" w:hAnsi="Times New Roman" w:hint="eastAsia"/>
          <w:sz w:val="24"/>
          <w:szCs w:val="28"/>
        </w:rPr>
        <w:t>2.5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 </w:t>
      </w:r>
      <w:r>
        <w:rPr>
          <w:rFonts w:ascii="Times New Roman" w:hAnsi="Times New Roman" w:hint="eastAsia"/>
          <w:sz w:val="24"/>
          <w:szCs w:val="28"/>
        </w:rPr>
        <w:t>下：</w:t>
      </w:r>
      <w:r>
        <w:rPr>
          <w:rFonts w:ascii="Times New Roman" w:hAnsi="Times New Roman" w:hint="eastAsia"/>
          <w:sz w:val="24"/>
          <w:szCs w:val="28"/>
        </w:rPr>
        <w:t>2.5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> </w:t>
      </w:r>
    </w:p>
    <w:p w14:paraId="61BAE73F" w14:textId="77777777" w:rsidR="00B21ADF" w:rsidRDefault="00B21ADF" w:rsidP="00B21ADF">
      <w:pPr>
        <w:tabs>
          <w:tab w:val="left" w:pos="851"/>
        </w:tabs>
        <w:spacing w:line="360" w:lineRule="auto"/>
        <w:ind w:firstLine="56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               </w:t>
      </w:r>
      <w:r>
        <w:rPr>
          <w:rFonts w:ascii="Times New Roman" w:hAnsi="Times New Roman" w:hint="eastAsia"/>
          <w:sz w:val="24"/>
          <w:szCs w:val="28"/>
        </w:rPr>
        <w:t>左：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   </w:t>
      </w:r>
      <w:r>
        <w:rPr>
          <w:rFonts w:ascii="Times New Roman" w:hAnsi="Times New Roman" w:hint="eastAsia"/>
          <w:sz w:val="24"/>
          <w:szCs w:val="28"/>
        </w:rPr>
        <w:t>右：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   </w:t>
      </w:r>
      <w:r>
        <w:rPr>
          <w:rFonts w:ascii="Times New Roman" w:hAnsi="Times New Roman" w:hint="eastAsia"/>
          <w:sz w:val="24"/>
          <w:szCs w:val="28"/>
        </w:rPr>
        <w:t>装订线：</w:t>
      </w:r>
      <w:r>
        <w:rPr>
          <w:rFonts w:ascii="Times New Roman" w:hAnsi="Times New Roman" w:hint="eastAsia"/>
          <w:sz w:val="24"/>
          <w:szCs w:val="28"/>
        </w:rPr>
        <w:t>0</w:t>
      </w:r>
      <w:r>
        <w:rPr>
          <w:rFonts w:ascii="Times New Roman" w:hAnsi="Times New Roman" w:hint="eastAsia"/>
          <w:sz w:val="24"/>
          <w:szCs w:val="28"/>
        </w:rPr>
        <w:t>厘米</w:t>
      </w:r>
    </w:p>
    <w:p w14:paraId="5A4642C3" w14:textId="77777777" w:rsidR="00B21ADF" w:rsidRDefault="00B21ADF" w:rsidP="00B21ADF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）页眉：</w:t>
      </w:r>
      <w:r>
        <w:rPr>
          <w:rFonts w:ascii="Times New Roman" w:hAnsi="Times New Roman" w:hint="eastAsia"/>
          <w:sz w:val="24"/>
          <w:szCs w:val="28"/>
        </w:rPr>
        <w:t>1.5</w:t>
      </w:r>
      <w:r>
        <w:rPr>
          <w:rFonts w:ascii="Times New Roman" w:hAnsi="Times New Roman" w:hint="eastAsia"/>
          <w:sz w:val="24"/>
          <w:szCs w:val="28"/>
        </w:rPr>
        <w:t>厘米</w:t>
      </w:r>
    </w:p>
    <w:p w14:paraId="547C1BBD" w14:textId="77777777" w:rsidR="00B21ADF" w:rsidRDefault="00B21ADF" w:rsidP="00B21ADF">
      <w:pPr>
        <w:tabs>
          <w:tab w:val="left" w:pos="851"/>
        </w:tabs>
        <w:spacing w:line="360" w:lineRule="auto"/>
        <w:ind w:firstLine="56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     </w:t>
      </w:r>
      <w:r>
        <w:rPr>
          <w:rFonts w:ascii="Times New Roman" w:hAnsi="Times New Roman" w:hint="eastAsia"/>
          <w:sz w:val="24"/>
          <w:szCs w:val="28"/>
        </w:rPr>
        <w:t>页脚：</w:t>
      </w:r>
      <w:r>
        <w:rPr>
          <w:rFonts w:ascii="Times New Roman" w:hAnsi="Times New Roman" w:hint="eastAsia"/>
          <w:sz w:val="24"/>
          <w:szCs w:val="28"/>
        </w:rPr>
        <w:t>1.5</w:t>
      </w:r>
      <w:r>
        <w:rPr>
          <w:rFonts w:ascii="Times New Roman" w:hAnsi="Times New Roman" w:hint="eastAsia"/>
          <w:sz w:val="24"/>
          <w:szCs w:val="28"/>
        </w:rPr>
        <w:t>厘米</w:t>
      </w:r>
    </w:p>
    <w:p w14:paraId="384106E4" w14:textId="77777777" w:rsidR="00257733" w:rsidRDefault="00493BB1" w:rsidP="00B21ADF">
      <w:pPr>
        <w:tabs>
          <w:tab w:val="left" w:pos="851"/>
        </w:tabs>
        <w:spacing w:line="360" w:lineRule="auto"/>
        <w:ind w:firstLine="560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8"/>
        </w:rPr>
        <w:t xml:space="preserve">   </w:t>
      </w:r>
    </w:p>
    <w:p w14:paraId="31B21B84" w14:textId="77777777" w:rsidR="00257733" w:rsidRDefault="00257733" w:rsidP="00257733">
      <w:pPr>
        <w:pStyle w:val="3"/>
        <w:spacing w:before="0" w:after="0" w:line="360" w:lineRule="auto"/>
        <w:rPr>
          <w:rFonts w:ascii="Times New Roman" w:eastAsiaTheme="minorEastAsia" w:hAnsi="Times New Roman"/>
          <w:b w:val="0"/>
          <w:sz w:val="24"/>
          <w:szCs w:val="24"/>
        </w:rPr>
      </w:pPr>
      <w:bookmarkStart w:id="2" w:name="_Toc88856281"/>
      <w:r w:rsidRPr="00257733">
        <w:rPr>
          <w:rFonts w:ascii="Times New Roman" w:eastAsiaTheme="minorEastAsia" w:hAnsi="Times New Roman"/>
          <w:sz w:val="24"/>
          <w:szCs w:val="24"/>
        </w:rPr>
        <w:t xml:space="preserve">1.1.1 </w:t>
      </w:r>
      <w:r w:rsidRPr="00257733">
        <w:rPr>
          <w:rFonts w:asciiTheme="minorEastAsia" w:eastAsiaTheme="minorEastAsia" w:hAnsiTheme="minorEastAsia"/>
          <w:sz w:val="24"/>
          <w:szCs w:val="24"/>
        </w:rPr>
        <w:t>XXX</w:t>
      </w:r>
      <w:r w:rsidRPr="00257733">
        <w:rPr>
          <w:rFonts w:ascii="Times New Roman" w:eastAsiaTheme="minorEastAsia" w:hAnsi="Times New Roman" w:hint="eastAsia"/>
          <w:b w:val="0"/>
          <w:sz w:val="24"/>
          <w:szCs w:val="24"/>
        </w:rPr>
        <w:t>（三级标题：小四号，宋体，加粗）</w:t>
      </w:r>
      <w:bookmarkEnd w:id="2"/>
    </w:p>
    <w:p w14:paraId="18D663C2" w14:textId="77777777" w:rsidR="00493BB1" w:rsidRDefault="00BF556C" w:rsidP="00BF556C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493BB1">
        <w:rPr>
          <w:rFonts w:ascii="Times New Roman" w:hAnsi="Times New Roman" w:hint="eastAsia"/>
          <w:sz w:val="24"/>
          <w:szCs w:val="28"/>
        </w:rPr>
        <w:t>图、表、照片及其附注</w:t>
      </w:r>
      <w:r w:rsidR="00BE3D34">
        <w:rPr>
          <w:rFonts w:ascii="Times New Roman" w:hAnsi="Times New Roman" w:hint="eastAsia"/>
          <w:sz w:val="24"/>
          <w:szCs w:val="28"/>
        </w:rPr>
        <w:t>格式要求：</w:t>
      </w:r>
    </w:p>
    <w:p w14:paraId="73BDC3EB" w14:textId="77777777"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图和表应安排在正文中第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次提及该图、表的文字的下方。当图或表不能安排在该页时，应安排在该页的下一页。</w:t>
      </w:r>
    </w:p>
    <w:p w14:paraId="52120249" w14:textId="77777777"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）图</w:t>
      </w:r>
    </w:p>
    <w:p w14:paraId="17EE845C" w14:textId="77777777"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图题应明确简短，用小四号宋体加粗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加粗，图的编号与图题之间应空半角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格。</w:t>
      </w:r>
      <w:r w:rsidRPr="006E16AA">
        <w:rPr>
          <w:rFonts w:ascii="Times New Roman" w:hAnsi="Times New Roman" w:hint="eastAsia"/>
          <w:b/>
          <w:sz w:val="24"/>
          <w:szCs w:val="28"/>
        </w:rPr>
        <w:t>图的编号与图题应置于图下方的居中位置</w:t>
      </w:r>
      <w:r>
        <w:rPr>
          <w:rFonts w:ascii="Times New Roman" w:hAnsi="Times New Roman" w:hint="eastAsia"/>
          <w:sz w:val="24"/>
          <w:szCs w:val="28"/>
        </w:rPr>
        <w:t>。图内文字为小四号宋体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。曲线图的纵横坐标必须标注“量、标准规定符号、单位”，此三者只有在不必要注明的情况下方可省略。坐标上标注的量的符号和缩略词必须与正文中一致。</w:t>
      </w:r>
    </w:p>
    <w:p w14:paraId="34588F18" w14:textId="77777777"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）表</w:t>
      </w:r>
    </w:p>
    <w:p w14:paraId="4476651C" w14:textId="77777777"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表的标号应采用从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开始的阿拉伯数字编号，如：“表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”、“表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”、……。表编号应一直连续到附录之前，并与章、节和图的编号无关。只有一幅表，仍应标为“表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”。表题应明确简短，用小四号宋体加粗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加粗，表的编号与表题之间应空半角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格。</w:t>
      </w:r>
      <w:r w:rsidRPr="006E16AA">
        <w:rPr>
          <w:rFonts w:ascii="Times New Roman" w:hAnsi="Times New Roman" w:hint="eastAsia"/>
          <w:b/>
          <w:sz w:val="24"/>
          <w:szCs w:val="28"/>
        </w:rPr>
        <w:t>表的编号与表题应置于表上方的居中位置</w:t>
      </w:r>
      <w:r>
        <w:rPr>
          <w:rFonts w:ascii="Times New Roman" w:hAnsi="Times New Roman" w:hint="eastAsia"/>
          <w:sz w:val="24"/>
          <w:szCs w:val="28"/>
        </w:rPr>
        <w:t>。表内文字为小四号宋体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。</w:t>
      </w:r>
    </w:p>
    <w:p w14:paraId="0D11B167" w14:textId="77777777"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lastRenderedPageBreak/>
        <w:t>（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）照片</w:t>
      </w:r>
    </w:p>
    <w:p w14:paraId="7ACF61CE" w14:textId="77777777"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作品中的照片图均应是原版照片粘贴，不得采用复印和</w:t>
      </w:r>
      <w:r>
        <w:rPr>
          <w:rFonts w:ascii="Times New Roman" w:hAnsi="Times New Roman" w:hint="eastAsia"/>
          <w:sz w:val="24"/>
          <w:szCs w:val="28"/>
        </w:rPr>
        <w:t>PS</w:t>
      </w:r>
      <w:r>
        <w:rPr>
          <w:rFonts w:ascii="Times New Roman" w:hAnsi="Times New Roman" w:hint="eastAsia"/>
          <w:sz w:val="24"/>
          <w:szCs w:val="28"/>
        </w:rPr>
        <w:t>方式。照片可为黑白或彩色，应主题突出、层次分明、清晰整洁、反差适中。对金相显微组织照片必须注明放大倍数。</w:t>
      </w:r>
    </w:p>
    <w:p w14:paraId="00E80E2E" w14:textId="77777777"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4</w:t>
      </w:r>
      <w:r>
        <w:rPr>
          <w:rFonts w:ascii="Times New Roman" w:hAnsi="Times New Roman" w:hint="eastAsia"/>
          <w:sz w:val="24"/>
          <w:szCs w:val="28"/>
        </w:rPr>
        <w:t>）附注</w:t>
      </w:r>
    </w:p>
    <w:p w14:paraId="6174B561" w14:textId="77777777" w:rsidR="00493BB1" w:rsidRDefault="00BF556C" w:rsidP="00BF556C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493BB1">
        <w:rPr>
          <w:rFonts w:ascii="Times New Roman" w:hAnsi="Times New Roman" w:hint="eastAsia"/>
          <w:sz w:val="24"/>
          <w:szCs w:val="28"/>
        </w:rPr>
        <w:t>图、表中若有附注时，附注各项的序号一律用“附注</w:t>
      </w:r>
      <w:r w:rsidR="00493BB1">
        <w:rPr>
          <w:rFonts w:ascii="Times New Roman" w:hAnsi="Times New Roman" w:hint="eastAsia"/>
          <w:sz w:val="24"/>
          <w:szCs w:val="28"/>
        </w:rPr>
        <w:t>+</w:t>
      </w:r>
      <w:r w:rsidR="00493BB1">
        <w:rPr>
          <w:rFonts w:ascii="Times New Roman" w:hAnsi="Times New Roman" w:hint="eastAsia"/>
          <w:sz w:val="24"/>
          <w:szCs w:val="28"/>
        </w:rPr>
        <w:t>阿拉伯数字</w:t>
      </w:r>
      <w:r w:rsidR="00493BB1">
        <w:rPr>
          <w:rFonts w:ascii="Times New Roman" w:hAnsi="Times New Roman" w:hint="eastAsia"/>
          <w:sz w:val="24"/>
          <w:szCs w:val="28"/>
        </w:rPr>
        <w:t>+</w:t>
      </w:r>
      <w:r w:rsidR="00493BB1">
        <w:rPr>
          <w:rFonts w:ascii="Times New Roman" w:hAnsi="Times New Roman" w:hint="eastAsia"/>
          <w:sz w:val="24"/>
          <w:szCs w:val="28"/>
        </w:rPr>
        <w:t>冒号”，如：“附注</w:t>
      </w:r>
      <w:r w:rsidR="00493BB1">
        <w:rPr>
          <w:rFonts w:ascii="Times New Roman" w:hAnsi="Times New Roman" w:hint="eastAsia"/>
          <w:sz w:val="24"/>
          <w:szCs w:val="28"/>
        </w:rPr>
        <w:t>1</w:t>
      </w:r>
      <w:r w:rsidR="00493BB1">
        <w:rPr>
          <w:rFonts w:ascii="Times New Roman" w:hAnsi="Times New Roman" w:hint="eastAsia"/>
          <w:sz w:val="24"/>
          <w:szCs w:val="28"/>
        </w:rPr>
        <w:t>：”。附注写在图、表的下方，一般采用小四号宋体。</w:t>
      </w:r>
    </w:p>
    <w:p w14:paraId="555F2CB2" w14:textId="77777777" w:rsidR="00257733" w:rsidRDefault="00257733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3F428188" w14:textId="77777777" w:rsidR="00BF556C" w:rsidRDefault="00BE3D34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 xml:space="preserve">    </w:t>
      </w:r>
      <w:r>
        <w:rPr>
          <w:rFonts w:ascii="Times New Roman" w:eastAsiaTheme="minorEastAsia" w:hAnsi="Times New Roman" w:hint="eastAsia"/>
          <w:sz w:val="24"/>
          <w:szCs w:val="24"/>
        </w:rPr>
        <w:t>除正文主体外，</w:t>
      </w:r>
      <w:r>
        <w:rPr>
          <w:rFonts w:ascii="Times New Roman" w:hAnsi="Times New Roman" w:hint="eastAsia"/>
          <w:sz w:val="24"/>
          <w:szCs w:val="28"/>
        </w:rPr>
        <w:t>可根据作品的需要</w:t>
      </w:r>
      <w:r>
        <w:rPr>
          <w:rFonts w:ascii="Times New Roman" w:eastAsiaTheme="minorEastAsia" w:hAnsi="Times New Roman" w:hint="eastAsia"/>
          <w:sz w:val="24"/>
          <w:szCs w:val="24"/>
        </w:rPr>
        <w:t>增加附录：</w:t>
      </w:r>
    </w:p>
    <w:p w14:paraId="75700237" w14:textId="77777777" w:rsidR="00BF556C" w:rsidRDefault="00BE3D34" w:rsidP="00BE3D34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BF556C">
        <w:rPr>
          <w:rFonts w:ascii="Times New Roman" w:hAnsi="Times New Roman" w:hint="eastAsia"/>
          <w:sz w:val="24"/>
          <w:szCs w:val="28"/>
        </w:rPr>
        <w:t>附录</w:t>
      </w:r>
      <w:r>
        <w:rPr>
          <w:rFonts w:ascii="Times New Roman" w:hAnsi="Times New Roman" w:hint="eastAsia"/>
          <w:sz w:val="24"/>
          <w:szCs w:val="28"/>
        </w:rPr>
        <w:t>内容</w:t>
      </w:r>
      <w:r w:rsidR="00BF556C">
        <w:rPr>
          <w:rFonts w:ascii="Times New Roman" w:hAnsi="Times New Roman" w:hint="eastAsia"/>
          <w:sz w:val="24"/>
          <w:szCs w:val="28"/>
        </w:rPr>
        <w:t>：选附与作品相关的分析表格、作品相关的产品介绍、专利证明或照片等。</w:t>
      </w:r>
    </w:p>
    <w:p w14:paraId="6511E094" w14:textId="77777777" w:rsidR="00BF556C" w:rsidRP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79E17D7B" w14:textId="77777777"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5A97D137" w14:textId="77777777"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0D421CCD" w14:textId="77777777"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3C579494" w14:textId="77777777"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06EBBCC6" w14:textId="77777777" w:rsidR="00BF556C" w:rsidRPr="00493BB1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14:paraId="1CB5A497" w14:textId="77777777" w:rsidR="00257733" w:rsidRPr="00257733" w:rsidRDefault="00257733" w:rsidP="00257733"/>
    <w:p w14:paraId="7F77F238" w14:textId="77777777" w:rsidR="00257733" w:rsidRDefault="00257733" w:rsidP="0025773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14:paraId="3794457B" w14:textId="77777777" w:rsidR="003F6DD8" w:rsidRPr="00257733" w:rsidRDefault="003F6DD8" w:rsidP="003F6DD8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sectPr w:rsidR="003F6DD8" w:rsidRPr="00257733" w:rsidSect="00B21ADF">
      <w:headerReference w:type="default" r:id="rId11"/>
      <w:footerReference w:type="default" r:id="rId12"/>
      <w:pgSz w:w="11906" w:h="16838" w:code="9"/>
      <w:pgMar w:top="1418" w:right="1701" w:bottom="1418" w:left="1701" w:header="851" w:footer="851" w:gutter="0"/>
      <w:pgNumType w:start="1"/>
      <w:cols w:space="720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0BB44" w14:textId="77777777" w:rsidR="009C12E9" w:rsidRDefault="009C12E9" w:rsidP="00597801">
      <w:r>
        <w:separator/>
      </w:r>
    </w:p>
  </w:endnote>
  <w:endnote w:type="continuationSeparator" w:id="0">
    <w:p w14:paraId="00B74DDE" w14:textId="77777777" w:rsidR="009C12E9" w:rsidRDefault="009C12E9" w:rsidP="00597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ZFSK--GBK1-0">
    <w:altName w:val="Times New Roman"/>
    <w:panose1 w:val="00000000000000000000"/>
    <w:charset w:val="00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907300"/>
      <w:docPartObj>
        <w:docPartGallery w:val="Page Numbers (Bottom of Page)"/>
        <w:docPartUnique/>
      </w:docPartObj>
    </w:sdtPr>
    <w:sdtEndPr/>
    <w:sdtContent>
      <w:p w14:paraId="507A4F79" w14:textId="77777777" w:rsidR="00BF556C" w:rsidRDefault="009C12E9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6F91" w:rsidRPr="00796F91">
          <w:rPr>
            <w:noProof/>
            <w:lang w:val="zh-CN"/>
          </w:rPr>
          <w:t>I</w:t>
        </w:r>
        <w:r>
          <w:rPr>
            <w:noProof/>
            <w:lang w:val="zh-CN"/>
          </w:rPr>
          <w:fldChar w:fldCharType="end"/>
        </w:r>
      </w:p>
    </w:sdtContent>
  </w:sdt>
  <w:p w14:paraId="7F47B888" w14:textId="77777777" w:rsidR="00493BB1" w:rsidRDefault="00493BB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E5516" w14:textId="77777777" w:rsidR="00493BB1" w:rsidRDefault="009C12E9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96F91" w:rsidRPr="00796F91">
      <w:rPr>
        <w:noProof/>
        <w:lang w:val="zh-CN"/>
      </w:rPr>
      <w:t>1</w:t>
    </w:r>
    <w:r>
      <w:rPr>
        <w:noProof/>
        <w:lang w:val="zh-CN"/>
      </w:rPr>
      <w:fldChar w:fldCharType="end"/>
    </w:r>
  </w:p>
  <w:p w14:paraId="23F2FB98" w14:textId="77777777" w:rsidR="00493BB1" w:rsidRDefault="00493BB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143F8" w14:textId="77777777" w:rsidR="009C12E9" w:rsidRDefault="009C12E9" w:rsidP="00597801">
      <w:r>
        <w:separator/>
      </w:r>
    </w:p>
  </w:footnote>
  <w:footnote w:type="continuationSeparator" w:id="0">
    <w:p w14:paraId="072426CF" w14:textId="77777777" w:rsidR="009C12E9" w:rsidRDefault="009C12E9" w:rsidP="00597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2C8E3" w14:textId="77777777" w:rsidR="003F6DD8" w:rsidRPr="003F6DD8" w:rsidRDefault="003F6DD8" w:rsidP="003F6DD8">
    <w:pPr>
      <w:pStyle w:val="a9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C82F3" w14:textId="77777777" w:rsidR="003F6DD8" w:rsidRPr="006E16AA" w:rsidRDefault="00EA4B66">
    <w:pPr>
      <w:pStyle w:val="a9"/>
    </w:pPr>
    <w:r w:rsidRPr="006E16AA">
      <w:rPr>
        <w:rFonts w:hint="eastAsia"/>
      </w:rPr>
      <w:t>目</w:t>
    </w:r>
    <w:r w:rsidRPr="006E16AA">
      <w:rPr>
        <w:rFonts w:hint="eastAsia"/>
      </w:rPr>
      <w:t xml:space="preserve"> </w:t>
    </w:r>
    <w:r w:rsidRPr="006E16AA">
      <w:rPr>
        <w:rFonts w:hint="eastAsia"/>
      </w:rPr>
      <w:t>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F2CD6" w14:textId="0121741F" w:rsidR="00796F91" w:rsidRPr="006E16AA" w:rsidRDefault="00796F91">
    <w:pPr>
      <w:pStyle w:val="a9"/>
    </w:pPr>
    <w:r w:rsidRPr="00796F91">
      <w:rPr>
        <w:rFonts w:hint="eastAsia"/>
      </w:rPr>
      <w:t>第</w:t>
    </w:r>
    <w:r w:rsidR="00C93ECD">
      <w:rPr>
        <w:rFonts w:hint="eastAsia"/>
      </w:rPr>
      <w:t>十六</w:t>
    </w:r>
    <w:r w:rsidRPr="00796F91">
      <w:rPr>
        <w:rFonts w:hint="eastAsia"/>
      </w:rPr>
      <w:t>届</w:t>
    </w:r>
    <w:r w:rsidRPr="00796F91">
      <w:t>全国大学生电子商务</w:t>
    </w:r>
    <w:r w:rsidRPr="00796F91">
      <w:rPr>
        <w:rFonts w:asciiTheme="minorEastAsia" w:eastAsiaTheme="minorEastAsia" w:hAnsiTheme="minorEastAsia"/>
      </w:rPr>
      <w:t>“</w:t>
    </w:r>
    <w:r w:rsidRPr="00796F91">
      <w:rPr>
        <w:rFonts w:asciiTheme="minorEastAsia" w:eastAsiaTheme="minorEastAsia" w:hAnsiTheme="minorEastAsia" w:hint="eastAsia"/>
      </w:rPr>
      <w:t>创新</w:t>
    </w:r>
    <w:r w:rsidRPr="00796F91">
      <w:rPr>
        <w:rFonts w:asciiTheme="minorEastAsia" w:eastAsiaTheme="minorEastAsia" w:hAnsiTheme="minorEastAsia"/>
      </w:rPr>
      <w:t>、创意及创业”</w:t>
    </w:r>
    <w:r w:rsidRPr="00796F91">
      <w:rPr>
        <w:rFonts w:hint="eastAsia"/>
      </w:rPr>
      <w:t>挑战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25B7E4"/>
    <w:multiLevelType w:val="singleLevel"/>
    <w:tmpl w:val="D025B7E4"/>
    <w:lvl w:ilvl="0">
      <w:start w:val="1"/>
      <w:numFmt w:val="decimal"/>
      <w:suff w:val="space"/>
      <w:lvlText w:val="（%1）"/>
      <w:lvlJc w:val="left"/>
    </w:lvl>
  </w:abstractNum>
  <w:abstractNum w:abstractNumId="1" w15:restartNumberingAfterBreak="0">
    <w:nsid w:val="4339336F"/>
    <w:multiLevelType w:val="hybridMultilevel"/>
    <w:tmpl w:val="55C84460"/>
    <w:lvl w:ilvl="0" w:tplc="958CB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4172DD6"/>
    <w:multiLevelType w:val="singleLevel"/>
    <w:tmpl w:val="74172DD6"/>
    <w:lvl w:ilvl="0">
      <w:start w:val="1"/>
      <w:numFmt w:val="decimal"/>
      <w:suff w:val="space"/>
      <w:lvlText w:val="（%1）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U2MjM3tzAztTBS0lEKTi0uzszPAykwrAUAWUk93ywAAAA="/>
  </w:docVars>
  <w:rsids>
    <w:rsidRoot w:val="00DF2947"/>
    <w:rsid w:val="B27BAD2E"/>
    <w:rsid w:val="B77EF52A"/>
    <w:rsid w:val="E7E764BD"/>
    <w:rsid w:val="EB2F702C"/>
    <w:rsid w:val="EDCE44FE"/>
    <w:rsid w:val="F7EF5DA4"/>
    <w:rsid w:val="FEF7CEAC"/>
    <w:rsid w:val="FFDF5789"/>
    <w:rsid w:val="00005012"/>
    <w:rsid w:val="00010009"/>
    <w:rsid w:val="000235E3"/>
    <w:rsid w:val="000347EA"/>
    <w:rsid w:val="0004676F"/>
    <w:rsid w:val="00054F89"/>
    <w:rsid w:val="0006112B"/>
    <w:rsid w:val="00080ACC"/>
    <w:rsid w:val="000954E2"/>
    <w:rsid w:val="000A7CAC"/>
    <w:rsid w:val="000B24E6"/>
    <w:rsid w:val="000D6CC5"/>
    <w:rsid w:val="000E2564"/>
    <w:rsid w:val="000F4706"/>
    <w:rsid w:val="000F47B3"/>
    <w:rsid w:val="001004C6"/>
    <w:rsid w:val="00105024"/>
    <w:rsid w:val="00106975"/>
    <w:rsid w:val="00107EC2"/>
    <w:rsid w:val="0011280E"/>
    <w:rsid w:val="00121B49"/>
    <w:rsid w:val="0013200E"/>
    <w:rsid w:val="00137E66"/>
    <w:rsid w:val="0014103D"/>
    <w:rsid w:val="00160C04"/>
    <w:rsid w:val="00163C99"/>
    <w:rsid w:val="0018533B"/>
    <w:rsid w:val="001B7FFE"/>
    <w:rsid w:val="001C1C36"/>
    <w:rsid w:val="001C64BB"/>
    <w:rsid w:val="001D7287"/>
    <w:rsid w:val="001F1313"/>
    <w:rsid w:val="001F37F6"/>
    <w:rsid w:val="001F5E09"/>
    <w:rsid w:val="00201668"/>
    <w:rsid w:val="00206955"/>
    <w:rsid w:val="00232664"/>
    <w:rsid w:val="002346B1"/>
    <w:rsid w:val="002356A2"/>
    <w:rsid w:val="002422E5"/>
    <w:rsid w:val="00257733"/>
    <w:rsid w:val="0029177F"/>
    <w:rsid w:val="002A1AAE"/>
    <w:rsid w:val="002B423E"/>
    <w:rsid w:val="002D502E"/>
    <w:rsid w:val="002E32E3"/>
    <w:rsid w:val="002F1AB4"/>
    <w:rsid w:val="003058C1"/>
    <w:rsid w:val="003479B6"/>
    <w:rsid w:val="003C7397"/>
    <w:rsid w:val="003C7C8D"/>
    <w:rsid w:val="003D3DC4"/>
    <w:rsid w:val="003F1DE3"/>
    <w:rsid w:val="003F4D50"/>
    <w:rsid w:val="003F5B43"/>
    <w:rsid w:val="003F6DD8"/>
    <w:rsid w:val="00424BDC"/>
    <w:rsid w:val="00432268"/>
    <w:rsid w:val="0043228B"/>
    <w:rsid w:val="004507FF"/>
    <w:rsid w:val="00493BB1"/>
    <w:rsid w:val="004A13FF"/>
    <w:rsid w:val="004B1A35"/>
    <w:rsid w:val="004C1943"/>
    <w:rsid w:val="004E0506"/>
    <w:rsid w:val="004E7EE1"/>
    <w:rsid w:val="004F64CB"/>
    <w:rsid w:val="004F7D36"/>
    <w:rsid w:val="005225B2"/>
    <w:rsid w:val="00524836"/>
    <w:rsid w:val="00530DC8"/>
    <w:rsid w:val="0053119A"/>
    <w:rsid w:val="00534094"/>
    <w:rsid w:val="00550502"/>
    <w:rsid w:val="00554638"/>
    <w:rsid w:val="00554D29"/>
    <w:rsid w:val="00597801"/>
    <w:rsid w:val="005A0559"/>
    <w:rsid w:val="005A703A"/>
    <w:rsid w:val="005C03FF"/>
    <w:rsid w:val="005D0CF5"/>
    <w:rsid w:val="005D21B4"/>
    <w:rsid w:val="005F19F8"/>
    <w:rsid w:val="00635194"/>
    <w:rsid w:val="00637037"/>
    <w:rsid w:val="006447DC"/>
    <w:rsid w:val="006679FC"/>
    <w:rsid w:val="0069462C"/>
    <w:rsid w:val="006A1E28"/>
    <w:rsid w:val="006A5AC5"/>
    <w:rsid w:val="006D65D9"/>
    <w:rsid w:val="006E16AA"/>
    <w:rsid w:val="006F4BE1"/>
    <w:rsid w:val="00743182"/>
    <w:rsid w:val="00745200"/>
    <w:rsid w:val="00775310"/>
    <w:rsid w:val="00796F91"/>
    <w:rsid w:val="007C1F7A"/>
    <w:rsid w:val="007D508F"/>
    <w:rsid w:val="007D62EE"/>
    <w:rsid w:val="007E0D72"/>
    <w:rsid w:val="007E2521"/>
    <w:rsid w:val="007E26B3"/>
    <w:rsid w:val="00807A86"/>
    <w:rsid w:val="0081774E"/>
    <w:rsid w:val="00847397"/>
    <w:rsid w:val="00853861"/>
    <w:rsid w:val="00863DBF"/>
    <w:rsid w:val="0087262D"/>
    <w:rsid w:val="008C4E33"/>
    <w:rsid w:val="008C5F7A"/>
    <w:rsid w:val="008C7D61"/>
    <w:rsid w:val="008E4EC3"/>
    <w:rsid w:val="008F1116"/>
    <w:rsid w:val="0091532C"/>
    <w:rsid w:val="009169F3"/>
    <w:rsid w:val="00916C6C"/>
    <w:rsid w:val="00931260"/>
    <w:rsid w:val="00953D9B"/>
    <w:rsid w:val="00980287"/>
    <w:rsid w:val="00994221"/>
    <w:rsid w:val="009B41C1"/>
    <w:rsid w:val="009B5AF9"/>
    <w:rsid w:val="009C12E9"/>
    <w:rsid w:val="009C63E0"/>
    <w:rsid w:val="009E2326"/>
    <w:rsid w:val="009E4746"/>
    <w:rsid w:val="009E7CBD"/>
    <w:rsid w:val="009F159F"/>
    <w:rsid w:val="00A12D20"/>
    <w:rsid w:val="00A1567F"/>
    <w:rsid w:val="00A27C7A"/>
    <w:rsid w:val="00A3027C"/>
    <w:rsid w:val="00A45A4E"/>
    <w:rsid w:val="00A476D0"/>
    <w:rsid w:val="00A73326"/>
    <w:rsid w:val="00AD43EC"/>
    <w:rsid w:val="00AF7152"/>
    <w:rsid w:val="00B13B38"/>
    <w:rsid w:val="00B2130E"/>
    <w:rsid w:val="00B21ADF"/>
    <w:rsid w:val="00B23080"/>
    <w:rsid w:val="00B31F1F"/>
    <w:rsid w:val="00B3650E"/>
    <w:rsid w:val="00B4072E"/>
    <w:rsid w:val="00B466B6"/>
    <w:rsid w:val="00B531D2"/>
    <w:rsid w:val="00B60663"/>
    <w:rsid w:val="00B6541E"/>
    <w:rsid w:val="00B72C3B"/>
    <w:rsid w:val="00B840F1"/>
    <w:rsid w:val="00BB2721"/>
    <w:rsid w:val="00BD5621"/>
    <w:rsid w:val="00BD5A23"/>
    <w:rsid w:val="00BD5B09"/>
    <w:rsid w:val="00BD607D"/>
    <w:rsid w:val="00BE15DF"/>
    <w:rsid w:val="00BE3D34"/>
    <w:rsid w:val="00BF19C9"/>
    <w:rsid w:val="00BF1D7D"/>
    <w:rsid w:val="00BF2143"/>
    <w:rsid w:val="00BF556C"/>
    <w:rsid w:val="00C0043A"/>
    <w:rsid w:val="00C31317"/>
    <w:rsid w:val="00C34972"/>
    <w:rsid w:val="00C42B4C"/>
    <w:rsid w:val="00C45596"/>
    <w:rsid w:val="00C623E6"/>
    <w:rsid w:val="00C91907"/>
    <w:rsid w:val="00C93ECD"/>
    <w:rsid w:val="00CA198D"/>
    <w:rsid w:val="00CA1B18"/>
    <w:rsid w:val="00CB1A42"/>
    <w:rsid w:val="00CD38D8"/>
    <w:rsid w:val="00CF4DC7"/>
    <w:rsid w:val="00CF6D6D"/>
    <w:rsid w:val="00D17923"/>
    <w:rsid w:val="00D231DF"/>
    <w:rsid w:val="00D477C6"/>
    <w:rsid w:val="00D546C3"/>
    <w:rsid w:val="00D5513F"/>
    <w:rsid w:val="00D7064E"/>
    <w:rsid w:val="00D77DB4"/>
    <w:rsid w:val="00D81ACC"/>
    <w:rsid w:val="00D86AF2"/>
    <w:rsid w:val="00D979A0"/>
    <w:rsid w:val="00DC0A6B"/>
    <w:rsid w:val="00DC475C"/>
    <w:rsid w:val="00DC74C7"/>
    <w:rsid w:val="00DF03B8"/>
    <w:rsid w:val="00DF2947"/>
    <w:rsid w:val="00E04948"/>
    <w:rsid w:val="00E366B5"/>
    <w:rsid w:val="00E52B56"/>
    <w:rsid w:val="00E53240"/>
    <w:rsid w:val="00E64EFF"/>
    <w:rsid w:val="00E75E7D"/>
    <w:rsid w:val="00E81838"/>
    <w:rsid w:val="00E944AD"/>
    <w:rsid w:val="00E97AC2"/>
    <w:rsid w:val="00EA1873"/>
    <w:rsid w:val="00EA4B66"/>
    <w:rsid w:val="00EA62F1"/>
    <w:rsid w:val="00EB703A"/>
    <w:rsid w:val="00EC5561"/>
    <w:rsid w:val="00ED05B3"/>
    <w:rsid w:val="00EE5891"/>
    <w:rsid w:val="00EF7B7B"/>
    <w:rsid w:val="00F0753C"/>
    <w:rsid w:val="00F15D9B"/>
    <w:rsid w:val="00F20538"/>
    <w:rsid w:val="00F528EA"/>
    <w:rsid w:val="00F647DD"/>
    <w:rsid w:val="00F703DD"/>
    <w:rsid w:val="00F878D3"/>
    <w:rsid w:val="00F92274"/>
    <w:rsid w:val="00F935DE"/>
    <w:rsid w:val="00FA73AF"/>
    <w:rsid w:val="00FB1EDB"/>
    <w:rsid w:val="00FD105B"/>
    <w:rsid w:val="016503B8"/>
    <w:rsid w:val="01876A00"/>
    <w:rsid w:val="0188712C"/>
    <w:rsid w:val="0192639C"/>
    <w:rsid w:val="01BD28C2"/>
    <w:rsid w:val="01C25C77"/>
    <w:rsid w:val="01FB581A"/>
    <w:rsid w:val="02146199"/>
    <w:rsid w:val="022F18EB"/>
    <w:rsid w:val="0239070A"/>
    <w:rsid w:val="023D61C1"/>
    <w:rsid w:val="02471CFF"/>
    <w:rsid w:val="02710F5F"/>
    <w:rsid w:val="0289187A"/>
    <w:rsid w:val="02924266"/>
    <w:rsid w:val="02F1785A"/>
    <w:rsid w:val="02FE57F7"/>
    <w:rsid w:val="03053E9B"/>
    <w:rsid w:val="03343B22"/>
    <w:rsid w:val="0345740E"/>
    <w:rsid w:val="0373207C"/>
    <w:rsid w:val="03C7728A"/>
    <w:rsid w:val="03DB2C2E"/>
    <w:rsid w:val="03E1631D"/>
    <w:rsid w:val="03F6240F"/>
    <w:rsid w:val="03F73726"/>
    <w:rsid w:val="04031015"/>
    <w:rsid w:val="040D4417"/>
    <w:rsid w:val="042F3B96"/>
    <w:rsid w:val="048E7FA5"/>
    <w:rsid w:val="04A766F2"/>
    <w:rsid w:val="04AA4AC2"/>
    <w:rsid w:val="04D472C3"/>
    <w:rsid w:val="04D67A37"/>
    <w:rsid w:val="04E86C88"/>
    <w:rsid w:val="04F30F8F"/>
    <w:rsid w:val="051371CB"/>
    <w:rsid w:val="05275340"/>
    <w:rsid w:val="057670B4"/>
    <w:rsid w:val="0579775B"/>
    <w:rsid w:val="057E7B52"/>
    <w:rsid w:val="059B79A6"/>
    <w:rsid w:val="05A530E6"/>
    <w:rsid w:val="05A54C74"/>
    <w:rsid w:val="05AA7B33"/>
    <w:rsid w:val="05C47B05"/>
    <w:rsid w:val="05D160AD"/>
    <w:rsid w:val="05DB36C4"/>
    <w:rsid w:val="05ED5742"/>
    <w:rsid w:val="05F646E3"/>
    <w:rsid w:val="0646077B"/>
    <w:rsid w:val="06790881"/>
    <w:rsid w:val="069D5AD7"/>
    <w:rsid w:val="06CE7DD6"/>
    <w:rsid w:val="06E52DB1"/>
    <w:rsid w:val="06EB34EE"/>
    <w:rsid w:val="06FE46E0"/>
    <w:rsid w:val="07074812"/>
    <w:rsid w:val="070E4EED"/>
    <w:rsid w:val="07224369"/>
    <w:rsid w:val="073F382F"/>
    <w:rsid w:val="07620941"/>
    <w:rsid w:val="07A378FD"/>
    <w:rsid w:val="07BD603E"/>
    <w:rsid w:val="07C22D8E"/>
    <w:rsid w:val="07DA14F8"/>
    <w:rsid w:val="07E27657"/>
    <w:rsid w:val="07FA75BA"/>
    <w:rsid w:val="082702BC"/>
    <w:rsid w:val="08352568"/>
    <w:rsid w:val="08491EFC"/>
    <w:rsid w:val="084F2952"/>
    <w:rsid w:val="085E75D4"/>
    <w:rsid w:val="08803191"/>
    <w:rsid w:val="08A92C33"/>
    <w:rsid w:val="08BE38AD"/>
    <w:rsid w:val="08C762D5"/>
    <w:rsid w:val="08DB6E74"/>
    <w:rsid w:val="08E25B63"/>
    <w:rsid w:val="097766C5"/>
    <w:rsid w:val="097B1335"/>
    <w:rsid w:val="09847AF4"/>
    <w:rsid w:val="09AA7172"/>
    <w:rsid w:val="09F724AF"/>
    <w:rsid w:val="0A534A9B"/>
    <w:rsid w:val="0A5953A0"/>
    <w:rsid w:val="0A761ABF"/>
    <w:rsid w:val="0A8C3144"/>
    <w:rsid w:val="0A9B7870"/>
    <w:rsid w:val="0AA71947"/>
    <w:rsid w:val="0AB65809"/>
    <w:rsid w:val="0AD711DE"/>
    <w:rsid w:val="0AE36E2E"/>
    <w:rsid w:val="0AF24A8E"/>
    <w:rsid w:val="0B0D3C64"/>
    <w:rsid w:val="0B1F64DF"/>
    <w:rsid w:val="0B476E6E"/>
    <w:rsid w:val="0B710D84"/>
    <w:rsid w:val="0B786D21"/>
    <w:rsid w:val="0BA33F74"/>
    <w:rsid w:val="0BF129D4"/>
    <w:rsid w:val="0C420E53"/>
    <w:rsid w:val="0C6B0296"/>
    <w:rsid w:val="0CA65940"/>
    <w:rsid w:val="0CA91456"/>
    <w:rsid w:val="0CAC794F"/>
    <w:rsid w:val="0CC92DF1"/>
    <w:rsid w:val="0CEA616E"/>
    <w:rsid w:val="0CF07D65"/>
    <w:rsid w:val="0CF82028"/>
    <w:rsid w:val="0CF9681C"/>
    <w:rsid w:val="0CFC7C37"/>
    <w:rsid w:val="0D017165"/>
    <w:rsid w:val="0D1B6C68"/>
    <w:rsid w:val="0D263DE3"/>
    <w:rsid w:val="0D383084"/>
    <w:rsid w:val="0D7C24BE"/>
    <w:rsid w:val="0DB21B73"/>
    <w:rsid w:val="0E085D1F"/>
    <w:rsid w:val="0E2266D8"/>
    <w:rsid w:val="0E236DDE"/>
    <w:rsid w:val="0E3E6FCE"/>
    <w:rsid w:val="0E4F07F3"/>
    <w:rsid w:val="0E5D54B9"/>
    <w:rsid w:val="0E657BDE"/>
    <w:rsid w:val="0E872705"/>
    <w:rsid w:val="0E8C5C50"/>
    <w:rsid w:val="0EBE30BF"/>
    <w:rsid w:val="0EE4359D"/>
    <w:rsid w:val="0EF92272"/>
    <w:rsid w:val="0EFA0855"/>
    <w:rsid w:val="0EFD32DB"/>
    <w:rsid w:val="0F1E562C"/>
    <w:rsid w:val="0F2A3737"/>
    <w:rsid w:val="0F561DC7"/>
    <w:rsid w:val="0F5C5D04"/>
    <w:rsid w:val="0F61422A"/>
    <w:rsid w:val="0F6A7177"/>
    <w:rsid w:val="0F8475BA"/>
    <w:rsid w:val="0F892FDB"/>
    <w:rsid w:val="0FA34493"/>
    <w:rsid w:val="0FD34931"/>
    <w:rsid w:val="0FE55237"/>
    <w:rsid w:val="10591763"/>
    <w:rsid w:val="105E739C"/>
    <w:rsid w:val="10633833"/>
    <w:rsid w:val="10882812"/>
    <w:rsid w:val="10905A5E"/>
    <w:rsid w:val="10B42D69"/>
    <w:rsid w:val="10C6084A"/>
    <w:rsid w:val="10D3634C"/>
    <w:rsid w:val="11032D59"/>
    <w:rsid w:val="110A4D5F"/>
    <w:rsid w:val="116F440E"/>
    <w:rsid w:val="11BF11DD"/>
    <w:rsid w:val="11CF0771"/>
    <w:rsid w:val="11CF7004"/>
    <w:rsid w:val="11F47DA4"/>
    <w:rsid w:val="124950C0"/>
    <w:rsid w:val="127638A0"/>
    <w:rsid w:val="12BB0B19"/>
    <w:rsid w:val="12BE441E"/>
    <w:rsid w:val="12DA1D9E"/>
    <w:rsid w:val="132C624B"/>
    <w:rsid w:val="1333701D"/>
    <w:rsid w:val="13603BBB"/>
    <w:rsid w:val="13617A7F"/>
    <w:rsid w:val="13757B82"/>
    <w:rsid w:val="138262C3"/>
    <w:rsid w:val="13A21621"/>
    <w:rsid w:val="141D1947"/>
    <w:rsid w:val="141D3BC9"/>
    <w:rsid w:val="143036EF"/>
    <w:rsid w:val="14436563"/>
    <w:rsid w:val="144F7009"/>
    <w:rsid w:val="1492010D"/>
    <w:rsid w:val="14A056AA"/>
    <w:rsid w:val="14B00DFC"/>
    <w:rsid w:val="14B7484B"/>
    <w:rsid w:val="14D1620B"/>
    <w:rsid w:val="14F704C8"/>
    <w:rsid w:val="150631F9"/>
    <w:rsid w:val="15091951"/>
    <w:rsid w:val="15175A1E"/>
    <w:rsid w:val="15295371"/>
    <w:rsid w:val="153D2D43"/>
    <w:rsid w:val="155025CB"/>
    <w:rsid w:val="15570F8B"/>
    <w:rsid w:val="159B1567"/>
    <w:rsid w:val="15A203BB"/>
    <w:rsid w:val="15B0212C"/>
    <w:rsid w:val="15C1656C"/>
    <w:rsid w:val="15DA2AA1"/>
    <w:rsid w:val="15FF4F5C"/>
    <w:rsid w:val="16272D0A"/>
    <w:rsid w:val="162D158F"/>
    <w:rsid w:val="165346DF"/>
    <w:rsid w:val="167666CC"/>
    <w:rsid w:val="167D4ADB"/>
    <w:rsid w:val="16942C6F"/>
    <w:rsid w:val="16BC0924"/>
    <w:rsid w:val="17195B3B"/>
    <w:rsid w:val="1752740E"/>
    <w:rsid w:val="175A416F"/>
    <w:rsid w:val="176D3668"/>
    <w:rsid w:val="17701A98"/>
    <w:rsid w:val="1773095E"/>
    <w:rsid w:val="17794515"/>
    <w:rsid w:val="17835882"/>
    <w:rsid w:val="178F3C57"/>
    <w:rsid w:val="17910E8A"/>
    <w:rsid w:val="17E10BB0"/>
    <w:rsid w:val="17F80D23"/>
    <w:rsid w:val="18070301"/>
    <w:rsid w:val="18257B90"/>
    <w:rsid w:val="18276B05"/>
    <w:rsid w:val="185C3A86"/>
    <w:rsid w:val="185D6FCC"/>
    <w:rsid w:val="186C1FB2"/>
    <w:rsid w:val="188E19CC"/>
    <w:rsid w:val="18947C39"/>
    <w:rsid w:val="18A01020"/>
    <w:rsid w:val="18D16BA5"/>
    <w:rsid w:val="18DB39D6"/>
    <w:rsid w:val="18E02586"/>
    <w:rsid w:val="18E86738"/>
    <w:rsid w:val="19067697"/>
    <w:rsid w:val="19123627"/>
    <w:rsid w:val="19380AA0"/>
    <w:rsid w:val="19420CE9"/>
    <w:rsid w:val="1955713D"/>
    <w:rsid w:val="19771899"/>
    <w:rsid w:val="19843477"/>
    <w:rsid w:val="19A35C57"/>
    <w:rsid w:val="19BD6F71"/>
    <w:rsid w:val="19C330F9"/>
    <w:rsid w:val="19D52F9F"/>
    <w:rsid w:val="19E345CE"/>
    <w:rsid w:val="19E95351"/>
    <w:rsid w:val="19F8173C"/>
    <w:rsid w:val="1A264862"/>
    <w:rsid w:val="1A457BCB"/>
    <w:rsid w:val="1A50049A"/>
    <w:rsid w:val="1A5F38DA"/>
    <w:rsid w:val="1A8D3E0F"/>
    <w:rsid w:val="1A9270A3"/>
    <w:rsid w:val="1AA66E6B"/>
    <w:rsid w:val="1AB115D9"/>
    <w:rsid w:val="1ABD48E2"/>
    <w:rsid w:val="1ACA6013"/>
    <w:rsid w:val="1B0A5EE2"/>
    <w:rsid w:val="1B1A1922"/>
    <w:rsid w:val="1B241A3C"/>
    <w:rsid w:val="1B9C3DD3"/>
    <w:rsid w:val="1BAB1161"/>
    <w:rsid w:val="1BBD0E53"/>
    <w:rsid w:val="1BF90AF3"/>
    <w:rsid w:val="1C0F4D91"/>
    <w:rsid w:val="1C6A7D16"/>
    <w:rsid w:val="1C8F4E87"/>
    <w:rsid w:val="1CA44BDF"/>
    <w:rsid w:val="1CD77287"/>
    <w:rsid w:val="1CE76488"/>
    <w:rsid w:val="1D101EE2"/>
    <w:rsid w:val="1D187DDD"/>
    <w:rsid w:val="1D6A5C7F"/>
    <w:rsid w:val="1DB54AF4"/>
    <w:rsid w:val="1DB97AB2"/>
    <w:rsid w:val="1DD92168"/>
    <w:rsid w:val="1DFA0071"/>
    <w:rsid w:val="1E5C79ED"/>
    <w:rsid w:val="1EC73750"/>
    <w:rsid w:val="1EC97DBD"/>
    <w:rsid w:val="1ED6199B"/>
    <w:rsid w:val="1EE27A94"/>
    <w:rsid w:val="1F06547E"/>
    <w:rsid w:val="1F110DCF"/>
    <w:rsid w:val="1F1D7EDE"/>
    <w:rsid w:val="1F59525C"/>
    <w:rsid w:val="1F7E0144"/>
    <w:rsid w:val="1F956D4C"/>
    <w:rsid w:val="1FD754B7"/>
    <w:rsid w:val="1FD924EA"/>
    <w:rsid w:val="1FE75E43"/>
    <w:rsid w:val="1FE921A2"/>
    <w:rsid w:val="20117118"/>
    <w:rsid w:val="20207C52"/>
    <w:rsid w:val="203073E1"/>
    <w:rsid w:val="203D6E37"/>
    <w:rsid w:val="20412966"/>
    <w:rsid w:val="204420B2"/>
    <w:rsid w:val="204C5133"/>
    <w:rsid w:val="204F4C2E"/>
    <w:rsid w:val="208D43AD"/>
    <w:rsid w:val="208F2EB6"/>
    <w:rsid w:val="20C03460"/>
    <w:rsid w:val="20C76DB1"/>
    <w:rsid w:val="20F01E31"/>
    <w:rsid w:val="212440E2"/>
    <w:rsid w:val="212A61D9"/>
    <w:rsid w:val="212E2A16"/>
    <w:rsid w:val="214F71AE"/>
    <w:rsid w:val="216153E3"/>
    <w:rsid w:val="21776D09"/>
    <w:rsid w:val="21DA165F"/>
    <w:rsid w:val="22170C3E"/>
    <w:rsid w:val="224E6DF7"/>
    <w:rsid w:val="2261412C"/>
    <w:rsid w:val="2266594A"/>
    <w:rsid w:val="2287335B"/>
    <w:rsid w:val="229126E1"/>
    <w:rsid w:val="22A849CA"/>
    <w:rsid w:val="22B74614"/>
    <w:rsid w:val="22C351E7"/>
    <w:rsid w:val="22C428FD"/>
    <w:rsid w:val="22DD62DF"/>
    <w:rsid w:val="22E4186D"/>
    <w:rsid w:val="23022469"/>
    <w:rsid w:val="233D3B14"/>
    <w:rsid w:val="233F2EE9"/>
    <w:rsid w:val="2349505C"/>
    <w:rsid w:val="23522B4A"/>
    <w:rsid w:val="235323C3"/>
    <w:rsid w:val="23730FBF"/>
    <w:rsid w:val="237A55D0"/>
    <w:rsid w:val="23CE219F"/>
    <w:rsid w:val="23DE0C7D"/>
    <w:rsid w:val="240A620C"/>
    <w:rsid w:val="241D5836"/>
    <w:rsid w:val="24257629"/>
    <w:rsid w:val="242A479C"/>
    <w:rsid w:val="24E53DF4"/>
    <w:rsid w:val="24EE0204"/>
    <w:rsid w:val="25193F16"/>
    <w:rsid w:val="253A475F"/>
    <w:rsid w:val="25450DA9"/>
    <w:rsid w:val="257B205C"/>
    <w:rsid w:val="25C00310"/>
    <w:rsid w:val="25C805B3"/>
    <w:rsid w:val="25DD7369"/>
    <w:rsid w:val="25DF47F5"/>
    <w:rsid w:val="260C4842"/>
    <w:rsid w:val="26144D76"/>
    <w:rsid w:val="26166253"/>
    <w:rsid w:val="26501205"/>
    <w:rsid w:val="266223B5"/>
    <w:rsid w:val="26736562"/>
    <w:rsid w:val="268409EE"/>
    <w:rsid w:val="269B5AA2"/>
    <w:rsid w:val="272D23CF"/>
    <w:rsid w:val="275A7798"/>
    <w:rsid w:val="27637E9B"/>
    <w:rsid w:val="2773435B"/>
    <w:rsid w:val="27B53E2B"/>
    <w:rsid w:val="27D312C4"/>
    <w:rsid w:val="27E460E4"/>
    <w:rsid w:val="27F339F0"/>
    <w:rsid w:val="2887152C"/>
    <w:rsid w:val="28CC3A38"/>
    <w:rsid w:val="291C7E44"/>
    <w:rsid w:val="295815BE"/>
    <w:rsid w:val="296616B8"/>
    <w:rsid w:val="29753090"/>
    <w:rsid w:val="2984026A"/>
    <w:rsid w:val="298B7A85"/>
    <w:rsid w:val="29A508EF"/>
    <w:rsid w:val="29C12AAB"/>
    <w:rsid w:val="29CF39D7"/>
    <w:rsid w:val="2A1145D2"/>
    <w:rsid w:val="2A3A77CF"/>
    <w:rsid w:val="2A4B184C"/>
    <w:rsid w:val="2AB46279"/>
    <w:rsid w:val="2AB768A9"/>
    <w:rsid w:val="2ABC60A6"/>
    <w:rsid w:val="2AC137FA"/>
    <w:rsid w:val="2AE02AEE"/>
    <w:rsid w:val="2AE12C85"/>
    <w:rsid w:val="2AF05043"/>
    <w:rsid w:val="2AF220D3"/>
    <w:rsid w:val="2AF45629"/>
    <w:rsid w:val="2AFC578C"/>
    <w:rsid w:val="2B0346C8"/>
    <w:rsid w:val="2B14286B"/>
    <w:rsid w:val="2B48416C"/>
    <w:rsid w:val="2B774C87"/>
    <w:rsid w:val="2B7B7DDC"/>
    <w:rsid w:val="2B824309"/>
    <w:rsid w:val="2BF74A0C"/>
    <w:rsid w:val="2C646EE5"/>
    <w:rsid w:val="2C7A4D1F"/>
    <w:rsid w:val="2C7E713E"/>
    <w:rsid w:val="2C953B64"/>
    <w:rsid w:val="2C9B4513"/>
    <w:rsid w:val="2C9D6A76"/>
    <w:rsid w:val="2CBE2F97"/>
    <w:rsid w:val="2CE07851"/>
    <w:rsid w:val="2CFA525C"/>
    <w:rsid w:val="2D2A1270"/>
    <w:rsid w:val="2D456BE2"/>
    <w:rsid w:val="2D47073E"/>
    <w:rsid w:val="2D613DA0"/>
    <w:rsid w:val="2D7D2496"/>
    <w:rsid w:val="2DA73AB8"/>
    <w:rsid w:val="2DB44C0F"/>
    <w:rsid w:val="2DB67EED"/>
    <w:rsid w:val="2DBD543A"/>
    <w:rsid w:val="2DBE7E97"/>
    <w:rsid w:val="2DF40482"/>
    <w:rsid w:val="2E3A15AE"/>
    <w:rsid w:val="2EAE4031"/>
    <w:rsid w:val="2EF160E0"/>
    <w:rsid w:val="2F0A5AD1"/>
    <w:rsid w:val="2F3B7BEB"/>
    <w:rsid w:val="2F614BD5"/>
    <w:rsid w:val="2F6441B2"/>
    <w:rsid w:val="2F9A4DA6"/>
    <w:rsid w:val="2FC57099"/>
    <w:rsid w:val="301910EC"/>
    <w:rsid w:val="301A0336"/>
    <w:rsid w:val="30642379"/>
    <w:rsid w:val="3067146C"/>
    <w:rsid w:val="3067656B"/>
    <w:rsid w:val="309E7B63"/>
    <w:rsid w:val="30FB5622"/>
    <w:rsid w:val="311E267F"/>
    <w:rsid w:val="314D1918"/>
    <w:rsid w:val="31AC19E7"/>
    <w:rsid w:val="31B65D45"/>
    <w:rsid w:val="31C60F6C"/>
    <w:rsid w:val="31F6638C"/>
    <w:rsid w:val="321D1C44"/>
    <w:rsid w:val="323A6B3A"/>
    <w:rsid w:val="323C6843"/>
    <w:rsid w:val="32406535"/>
    <w:rsid w:val="324B069C"/>
    <w:rsid w:val="324D2B6C"/>
    <w:rsid w:val="32513515"/>
    <w:rsid w:val="32556CB8"/>
    <w:rsid w:val="325C2E1C"/>
    <w:rsid w:val="32621EA6"/>
    <w:rsid w:val="32657F76"/>
    <w:rsid w:val="327256BF"/>
    <w:rsid w:val="3287271D"/>
    <w:rsid w:val="328B320B"/>
    <w:rsid w:val="32BE34FB"/>
    <w:rsid w:val="32CE5DB0"/>
    <w:rsid w:val="33136569"/>
    <w:rsid w:val="331D0998"/>
    <w:rsid w:val="334C77F4"/>
    <w:rsid w:val="335462D6"/>
    <w:rsid w:val="335D34D1"/>
    <w:rsid w:val="336B15E5"/>
    <w:rsid w:val="337E1718"/>
    <w:rsid w:val="33810041"/>
    <w:rsid w:val="33817D6A"/>
    <w:rsid w:val="338A635B"/>
    <w:rsid w:val="33A40D02"/>
    <w:rsid w:val="33C13598"/>
    <w:rsid w:val="33FC6C7B"/>
    <w:rsid w:val="34333D78"/>
    <w:rsid w:val="348B7305"/>
    <w:rsid w:val="34C65D69"/>
    <w:rsid w:val="34D20F45"/>
    <w:rsid w:val="34DE612F"/>
    <w:rsid w:val="3540419A"/>
    <w:rsid w:val="354B3B14"/>
    <w:rsid w:val="35835A32"/>
    <w:rsid w:val="35877646"/>
    <w:rsid w:val="35C357E7"/>
    <w:rsid w:val="360F0EA9"/>
    <w:rsid w:val="36167F5F"/>
    <w:rsid w:val="36255F03"/>
    <w:rsid w:val="36286681"/>
    <w:rsid w:val="366E6378"/>
    <w:rsid w:val="36706CE4"/>
    <w:rsid w:val="36A936F2"/>
    <w:rsid w:val="36DA60C5"/>
    <w:rsid w:val="36E91BC6"/>
    <w:rsid w:val="37001730"/>
    <w:rsid w:val="37116ED2"/>
    <w:rsid w:val="37260A05"/>
    <w:rsid w:val="37285226"/>
    <w:rsid w:val="3759416F"/>
    <w:rsid w:val="377C126A"/>
    <w:rsid w:val="378638CE"/>
    <w:rsid w:val="37A30143"/>
    <w:rsid w:val="37AE32E5"/>
    <w:rsid w:val="37E515BF"/>
    <w:rsid w:val="37FBAD76"/>
    <w:rsid w:val="380033C8"/>
    <w:rsid w:val="38036067"/>
    <w:rsid w:val="3811213E"/>
    <w:rsid w:val="38301A5B"/>
    <w:rsid w:val="384B70BC"/>
    <w:rsid w:val="385421D1"/>
    <w:rsid w:val="38545435"/>
    <w:rsid w:val="38777E67"/>
    <w:rsid w:val="388070EA"/>
    <w:rsid w:val="38A9540A"/>
    <w:rsid w:val="39132EBD"/>
    <w:rsid w:val="39227B2D"/>
    <w:rsid w:val="392305B0"/>
    <w:rsid w:val="393417FA"/>
    <w:rsid w:val="3939113C"/>
    <w:rsid w:val="393C390B"/>
    <w:rsid w:val="395D48F7"/>
    <w:rsid w:val="39735D97"/>
    <w:rsid w:val="39796BDD"/>
    <w:rsid w:val="39902014"/>
    <w:rsid w:val="399B1ECF"/>
    <w:rsid w:val="39AB2DC0"/>
    <w:rsid w:val="39D24B1D"/>
    <w:rsid w:val="39E70C44"/>
    <w:rsid w:val="39EE1EA4"/>
    <w:rsid w:val="39F11DC5"/>
    <w:rsid w:val="3A216ED7"/>
    <w:rsid w:val="3A3108D4"/>
    <w:rsid w:val="3A581E58"/>
    <w:rsid w:val="3A7F47A3"/>
    <w:rsid w:val="3AD1244E"/>
    <w:rsid w:val="3B06733F"/>
    <w:rsid w:val="3B2739D0"/>
    <w:rsid w:val="3B337998"/>
    <w:rsid w:val="3B367E70"/>
    <w:rsid w:val="3B695A33"/>
    <w:rsid w:val="3B6B44F7"/>
    <w:rsid w:val="3B811571"/>
    <w:rsid w:val="3B9E6072"/>
    <w:rsid w:val="3BA71025"/>
    <w:rsid w:val="3BDE4709"/>
    <w:rsid w:val="3C0B6509"/>
    <w:rsid w:val="3C1608F9"/>
    <w:rsid w:val="3C4F38F5"/>
    <w:rsid w:val="3C63220D"/>
    <w:rsid w:val="3CA871F8"/>
    <w:rsid w:val="3D2B7B5C"/>
    <w:rsid w:val="3D3D5D43"/>
    <w:rsid w:val="3D3D78E9"/>
    <w:rsid w:val="3D422439"/>
    <w:rsid w:val="3D7C3F81"/>
    <w:rsid w:val="3D884447"/>
    <w:rsid w:val="3DAB5BDE"/>
    <w:rsid w:val="3DAB6C16"/>
    <w:rsid w:val="3DB35B54"/>
    <w:rsid w:val="3E207547"/>
    <w:rsid w:val="3E301936"/>
    <w:rsid w:val="3E4622CC"/>
    <w:rsid w:val="3E477134"/>
    <w:rsid w:val="3E627884"/>
    <w:rsid w:val="3E836A76"/>
    <w:rsid w:val="3E980D16"/>
    <w:rsid w:val="3ECD3002"/>
    <w:rsid w:val="3EF30EB5"/>
    <w:rsid w:val="3EF813C5"/>
    <w:rsid w:val="3EFE7ECF"/>
    <w:rsid w:val="3F1A2C18"/>
    <w:rsid w:val="3F26733F"/>
    <w:rsid w:val="3F4B4C56"/>
    <w:rsid w:val="3F5C514A"/>
    <w:rsid w:val="3F60086C"/>
    <w:rsid w:val="3FA23B65"/>
    <w:rsid w:val="3FBB488D"/>
    <w:rsid w:val="3FFBABD8"/>
    <w:rsid w:val="4014696A"/>
    <w:rsid w:val="402406E5"/>
    <w:rsid w:val="406507B9"/>
    <w:rsid w:val="40672628"/>
    <w:rsid w:val="40B24160"/>
    <w:rsid w:val="40B902D2"/>
    <w:rsid w:val="40F16E2A"/>
    <w:rsid w:val="40FF23D9"/>
    <w:rsid w:val="41263915"/>
    <w:rsid w:val="413429A1"/>
    <w:rsid w:val="413918CF"/>
    <w:rsid w:val="41474159"/>
    <w:rsid w:val="415C57F7"/>
    <w:rsid w:val="416C4818"/>
    <w:rsid w:val="41A45AD5"/>
    <w:rsid w:val="41B71E8B"/>
    <w:rsid w:val="41DE27D0"/>
    <w:rsid w:val="41EA3ACE"/>
    <w:rsid w:val="420E754D"/>
    <w:rsid w:val="422D7C14"/>
    <w:rsid w:val="42392F7C"/>
    <w:rsid w:val="42557895"/>
    <w:rsid w:val="42835AC8"/>
    <w:rsid w:val="429A2B2C"/>
    <w:rsid w:val="42D4423F"/>
    <w:rsid w:val="42FF063E"/>
    <w:rsid w:val="430B1BA3"/>
    <w:rsid w:val="430B5752"/>
    <w:rsid w:val="4320051B"/>
    <w:rsid w:val="43270332"/>
    <w:rsid w:val="432D7CD3"/>
    <w:rsid w:val="435C07D2"/>
    <w:rsid w:val="43934256"/>
    <w:rsid w:val="43B04A3E"/>
    <w:rsid w:val="43CF20D6"/>
    <w:rsid w:val="43EC6442"/>
    <w:rsid w:val="441816D8"/>
    <w:rsid w:val="442A450B"/>
    <w:rsid w:val="444C0914"/>
    <w:rsid w:val="444D65C8"/>
    <w:rsid w:val="445F0BC5"/>
    <w:rsid w:val="446F490F"/>
    <w:rsid w:val="447168F2"/>
    <w:rsid w:val="44C64E42"/>
    <w:rsid w:val="44C82DA5"/>
    <w:rsid w:val="452D4117"/>
    <w:rsid w:val="453D2EAB"/>
    <w:rsid w:val="45400E66"/>
    <w:rsid w:val="455D1BD4"/>
    <w:rsid w:val="45681D4F"/>
    <w:rsid w:val="45B05C57"/>
    <w:rsid w:val="461E4596"/>
    <w:rsid w:val="4624790D"/>
    <w:rsid w:val="46271565"/>
    <w:rsid w:val="462C47A0"/>
    <w:rsid w:val="46433FFB"/>
    <w:rsid w:val="464A294E"/>
    <w:rsid w:val="46584CAB"/>
    <w:rsid w:val="465A66C7"/>
    <w:rsid w:val="468645DC"/>
    <w:rsid w:val="46940B78"/>
    <w:rsid w:val="46AA2953"/>
    <w:rsid w:val="46BD7361"/>
    <w:rsid w:val="46E643A5"/>
    <w:rsid w:val="46E76283"/>
    <w:rsid w:val="46ED386C"/>
    <w:rsid w:val="472D7FA1"/>
    <w:rsid w:val="472E3BFA"/>
    <w:rsid w:val="473675CB"/>
    <w:rsid w:val="473D7C8C"/>
    <w:rsid w:val="47416D9C"/>
    <w:rsid w:val="478376B7"/>
    <w:rsid w:val="47C34C91"/>
    <w:rsid w:val="47C629AF"/>
    <w:rsid w:val="47CD0FAC"/>
    <w:rsid w:val="47D42805"/>
    <w:rsid w:val="4824768A"/>
    <w:rsid w:val="483B6F57"/>
    <w:rsid w:val="48664A09"/>
    <w:rsid w:val="48A54E4A"/>
    <w:rsid w:val="48CC73CD"/>
    <w:rsid w:val="48F316FA"/>
    <w:rsid w:val="49023F63"/>
    <w:rsid w:val="490C3E33"/>
    <w:rsid w:val="490D222D"/>
    <w:rsid w:val="4938076C"/>
    <w:rsid w:val="493B35BA"/>
    <w:rsid w:val="494B15F9"/>
    <w:rsid w:val="4970066F"/>
    <w:rsid w:val="498E4547"/>
    <w:rsid w:val="49C644FD"/>
    <w:rsid w:val="49E54F4C"/>
    <w:rsid w:val="4A191B26"/>
    <w:rsid w:val="4A1945A6"/>
    <w:rsid w:val="4A2827B0"/>
    <w:rsid w:val="4A6A0EEA"/>
    <w:rsid w:val="4A7D3D17"/>
    <w:rsid w:val="4A8E4E15"/>
    <w:rsid w:val="4AA02372"/>
    <w:rsid w:val="4ACD511D"/>
    <w:rsid w:val="4AE319C6"/>
    <w:rsid w:val="4AF25189"/>
    <w:rsid w:val="4B1822A7"/>
    <w:rsid w:val="4B302F84"/>
    <w:rsid w:val="4B39259F"/>
    <w:rsid w:val="4B4F6E82"/>
    <w:rsid w:val="4B761DD1"/>
    <w:rsid w:val="4B915C93"/>
    <w:rsid w:val="4BA5517A"/>
    <w:rsid w:val="4BCE0A60"/>
    <w:rsid w:val="4BCF7F49"/>
    <w:rsid w:val="4BE56137"/>
    <w:rsid w:val="4BF63E84"/>
    <w:rsid w:val="4C3C78CC"/>
    <w:rsid w:val="4C540509"/>
    <w:rsid w:val="4C786E65"/>
    <w:rsid w:val="4C9761D1"/>
    <w:rsid w:val="4CAF666B"/>
    <w:rsid w:val="4CC63A90"/>
    <w:rsid w:val="4D1F43D8"/>
    <w:rsid w:val="4D201416"/>
    <w:rsid w:val="4DD81233"/>
    <w:rsid w:val="4DDD22DE"/>
    <w:rsid w:val="4E190336"/>
    <w:rsid w:val="4E1C2503"/>
    <w:rsid w:val="4E1F3C6E"/>
    <w:rsid w:val="4E2059A0"/>
    <w:rsid w:val="4E313E0D"/>
    <w:rsid w:val="4E3F07D2"/>
    <w:rsid w:val="4E5926CF"/>
    <w:rsid w:val="4E76553B"/>
    <w:rsid w:val="4E8D41BC"/>
    <w:rsid w:val="4E9D3158"/>
    <w:rsid w:val="4EBBC26C"/>
    <w:rsid w:val="4EC405D9"/>
    <w:rsid w:val="4ED13041"/>
    <w:rsid w:val="4EDC1DFC"/>
    <w:rsid w:val="4EE457B8"/>
    <w:rsid w:val="4F122703"/>
    <w:rsid w:val="4F215484"/>
    <w:rsid w:val="4F763358"/>
    <w:rsid w:val="4F8B2EA9"/>
    <w:rsid w:val="4F994581"/>
    <w:rsid w:val="4FC35A18"/>
    <w:rsid w:val="4FFC6D56"/>
    <w:rsid w:val="4FFC7C68"/>
    <w:rsid w:val="4FFF3996"/>
    <w:rsid w:val="507048B6"/>
    <w:rsid w:val="508F68B8"/>
    <w:rsid w:val="509578BF"/>
    <w:rsid w:val="509D2BF9"/>
    <w:rsid w:val="50ED1DBD"/>
    <w:rsid w:val="50F01021"/>
    <w:rsid w:val="51301EA3"/>
    <w:rsid w:val="51301F3D"/>
    <w:rsid w:val="514A1DD2"/>
    <w:rsid w:val="516B4BE8"/>
    <w:rsid w:val="51FF44FA"/>
    <w:rsid w:val="52030EF3"/>
    <w:rsid w:val="5224571E"/>
    <w:rsid w:val="52273DE6"/>
    <w:rsid w:val="524A7191"/>
    <w:rsid w:val="52624C2A"/>
    <w:rsid w:val="527907B4"/>
    <w:rsid w:val="52B22905"/>
    <w:rsid w:val="52C34D4A"/>
    <w:rsid w:val="530F2D87"/>
    <w:rsid w:val="53276ADD"/>
    <w:rsid w:val="535B7E34"/>
    <w:rsid w:val="536672D2"/>
    <w:rsid w:val="53B27F7D"/>
    <w:rsid w:val="54106425"/>
    <w:rsid w:val="542078AC"/>
    <w:rsid w:val="5422456D"/>
    <w:rsid w:val="54394906"/>
    <w:rsid w:val="54435D92"/>
    <w:rsid w:val="545176DF"/>
    <w:rsid w:val="545B5842"/>
    <w:rsid w:val="54846AA8"/>
    <w:rsid w:val="54A506FD"/>
    <w:rsid w:val="54CA3ABE"/>
    <w:rsid w:val="55316899"/>
    <w:rsid w:val="5578357D"/>
    <w:rsid w:val="558A2BF0"/>
    <w:rsid w:val="55962F54"/>
    <w:rsid w:val="55BB7F4C"/>
    <w:rsid w:val="55E14933"/>
    <w:rsid w:val="55EA55F0"/>
    <w:rsid w:val="56090294"/>
    <w:rsid w:val="562F230F"/>
    <w:rsid w:val="562F60F6"/>
    <w:rsid w:val="5641747C"/>
    <w:rsid w:val="565379AD"/>
    <w:rsid w:val="565D0B3D"/>
    <w:rsid w:val="56A64743"/>
    <w:rsid w:val="56B471D4"/>
    <w:rsid w:val="56C52111"/>
    <w:rsid w:val="56D51E44"/>
    <w:rsid w:val="56F94569"/>
    <w:rsid w:val="57107F19"/>
    <w:rsid w:val="574267D0"/>
    <w:rsid w:val="57462671"/>
    <w:rsid w:val="577E2C1F"/>
    <w:rsid w:val="579C4A46"/>
    <w:rsid w:val="579D1CC6"/>
    <w:rsid w:val="57B76527"/>
    <w:rsid w:val="57C272A6"/>
    <w:rsid w:val="58013F81"/>
    <w:rsid w:val="58033D84"/>
    <w:rsid w:val="58146BD0"/>
    <w:rsid w:val="5860391D"/>
    <w:rsid w:val="58C12452"/>
    <w:rsid w:val="58C81DF2"/>
    <w:rsid w:val="590D4713"/>
    <w:rsid w:val="594C717D"/>
    <w:rsid w:val="59501FA2"/>
    <w:rsid w:val="598B5726"/>
    <w:rsid w:val="59A56FEF"/>
    <w:rsid w:val="59AD1122"/>
    <w:rsid w:val="59C02280"/>
    <w:rsid w:val="59CE7F3D"/>
    <w:rsid w:val="59D37774"/>
    <w:rsid w:val="59E35D55"/>
    <w:rsid w:val="59E80FCA"/>
    <w:rsid w:val="5A1A6363"/>
    <w:rsid w:val="5A630480"/>
    <w:rsid w:val="5AAF4C77"/>
    <w:rsid w:val="5ACA13CF"/>
    <w:rsid w:val="5AEA3C8E"/>
    <w:rsid w:val="5AFD3F96"/>
    <w:rsid w:val="5AFF605E"/>
    <w:rsid w:val="5B654146"/>
    <w:rsid w:val="5B6B2FE1"/>
    <w:rsid w:val="5B9E3397"/>
    <w:rsid w:val="5BC03439"/>
    <w:rsid w:val="5BC3461A"/>
    <w:rsid w:val="5BD0500F"/>
    <w:rsid w:val="5BFA3E2E"/>
    <w:rsid w:val="5C0C1DAD"/>
    <w:rsid w:val="5C1A3C8C"/>
    <w:rsid w:val="5C6D7E53"/>
    <w:rsid w:val="5C7647EA"/>
    <w:rsid w:val="5C9C21D5"/>
    <w:rsid w:val="5CC3588A"/>
    <w:rsid w:val="5CC71215"/>
    <w:rsid w:val="5CD7661C"/>
    <w:rsid w:val="5CF67007"/>
    <w:rsid w:val="5D0713EB"/>
    <w:rsid w:val="5D0A7020"/>
    <w:rsid w:val="5D262B36"/>
    <w:rsid w:val="5D5C1A79"/>
    <w:rsid w:val="5D6A6EF7"/>
    <w:rsid w:val="5D6D5859"/>
    <w:rsid w:val="5D8720E2"/>
    <w:rsid w:val="5D942085"/>
    <w:rsid w:val="5D953E16"/>
    <w:rsid w:val="5DE43237"/>
    <w:rsid w:val="5DE623E3"/>
    <w:rsid w:val="5DEF371B"/>
    <w:rsid w:val="5E0E6905"/>
    <w:rsid w:val="5E1C2CF4"/>
    <w:rsid w:val="5EB23007"/>
    <w:rsid w:val="5EC639E6"/>
    <w:rsid w:val="5ED77699"/>
    <w:rsid w:val="5EDA0819"/>
    <w:rsid w:val="5EDE060C"/>
    <w:rsid w:val="5EDE3A34"/>
    <w:rsid w:val="5EE17E31"/>
    <w:rsid w:val="5F110E48"/>
    <w:rsid w:val="5F2F4CEE"/>
    <w:rsid w:val="5F51262E"/>
    <w:rsid w:val="5F686CB9"/>
    <w:rsid w:val="5F821B1C"/>
    <w:rsid w:val="5F86094E"/>
    <w:rsid w:val="5F935465"/>
    <w:rsid w:val="5FC224CA"/>
    <w:rsid w:val="5FDC55D1"/>
    <w:rsid w:val="5FE13DCB"/>
    <w:rsid w:val="6005210D"/>
    <w:rsid w:val="60074747"/>
    <w:rsid w:val="60781B25"/>
    <w:rsid w:val="60787C45"/>
    <w:rsid w:val="60853744"/>
    <w:rsid w:val="60AE40EB"/>
    <w:rsid w:val="60EC578C"/>
    <w:rsid w:val="60FB3F9E"/>
    <w:rsid w:val="610D5D7B"/>
    <w:rsid w:val="6149262D"/>
    <w:rsid w:val="615D3811"/>
    <w:rsid w:val="617501AE"/>
    <w:rsid w:val="61B941A3"/>
    <w:rsid w:val="61C2307B"/>
    <w:rsid w:val="61EE07E7"/>
    <w:rsid w:val="62187F11"/>
    <w:rsid w:val="621C7F37"/>
    <w:rsid w:val="623235D7"/>
    <w:rsid w:val="623863A4"/>
    <w:rsid w:val="628364E5"/>
    <w:rsid w:val="62880DF5"/>
    <w:rsid w:val="628A66E2"/>
    <w:rsid w:val="629C75CE"/>
    <w:rsid w:val="62E67035"/>
    <w:rsid w:val="62EA71B1"/>
    <w:rsid w:val="634E0627"/>
    <w:rsid w:val="636B1B7C"/>
    <w:rsid w:val="639C65DA"/>
    <w:rsid w:val="63CD40DA"/>
    <w:rsid w:val="63E55A7D"/>
    <w:rsid w:val="63F276E1"/>
    <w:rsid w:val="6400307A"/>
    <w:rsid w:val="64187CD0"/>
    <w:rsid w:val="644C4072"/>
    <w:rsid w:val="6482264C"/>
    <w:rsid w:val="64936A15"/>
    <w:rsid w:val="64AE488D"/>
    <w:rsid w:val="64F450E9"/>
    <w:rsid w:val="65247E22"/>
    <w:rsid w:val="65276475"/>
    <w:rsid w:val="65386D32"/>
    <w:rsid w:val="6556280D"/>
    <w:rsid w:val="65C27D0B"/>
    <w:rsid w:val="65E108B6"/>
    <w:rsid w:val="660A4F4E"/>
    <w:rsid w:val="660F71BA"/>
    <w:rsid w:val="662C0D48"/>
    <w:rsid w:val="66581E87"/>
    <w:rsid w:val="6667475C"/>
    <w:rsid w:val="66897F10"/>
    <w:rsid w:val="66B3787C"/>
    <w:rsid w:val="66C03682"/>
    <w:rsid w:val="66CE1735"/>
    <w:rsid w:val="66D63B16"/>
    <w:rsid w:val="66F04F94"/>
    <w:rsid w:val="67546E65"/>
    <w:rsid w:val="6772490D"/>
    <w:rsid w:val="67811B11"/>
    <w:rsid w:val="67824770"/>
    <w:rsid w:val="679668E3"/>
    <w:rsid w:val="67A02BDB"/>
    <w:rsid w:val="67DE6979"/>
    <w:rsid w:val="67FA1974"/>
    <w:rsid w:val="68282BA3"/>
    <w:rsid w:val="68521FCF"/>
    <w:rsid w:val="685439D9"/>
    <w:rsid w:val="685F1BBD"/>
    <w:rsid w:val="68632164"/>
    <w:rsid w:val="688E2568"/>
    <w:rsid w:val="689E4432"/>
    <w:rsid w:val="69294C45"/>
    <w:rsid w:val="69421F3F"/>
    <w:rsid w:val="6945114B"/>
    <w:rsid w:val="69473C93"/>
    <w:rsid w:val="69D61716"/>
    <w:rsid w:val="6A334840"/>
    <w:rsid w:val="6A41746B"/>
    <w:rsid w:val="6A504F4C"/>
    <w:rsid w:val="6A5C40F2"/>
    <w:rsid w:val="6A7B59BD"/>
    <w:rsid w:val="6B23281D"/>
    <w:rsid w:val="6B424AA9"/>
    <w:rsid w:val="6B515761"/>
    <w:rsid w:val="6B6E0474"/>
    <w:rsid w:val="6B9D6E0A"/>
    <w:rsid w:val="6B9E0153"/>
    <w:rsid w:val="6BA54480"/>
    <w:rsid w:val="6BE31DC7"/>
    <w:rsid w:val="6BE5510A"/>
    <w:rsid w:val="6C013BFD"/>
    <w:rsid w:val="6C2A0187"/>
    <w:rsid w:val="6C305D6C"/>
    <w:rsid w:val="6C4A282F"/>
    <w:rsid w:val="6C7927E9"/>
    <w:rsid w:val="6CC55BF3"/>
    <w:rsid w:val="6CC7615A"/>
    <w:rsid w:val="6CD90A8D"/>
    <w:rsid w:val="6CE70717"/>
    <w:rsid w:val="6CEB7DBD"/>
    <w:rsid w:val="6D0139D4"/>
    <w:rsid w:val="6D2B011B"/>
    <w:rsid w:val="6D3D14D8"/>
    <w:rsid w:val="6D3F230C"/>
    <w:rsid w:val="6D4837E6"/>
    <w:rsid w:val="6DA60690"/>
    <w:rsid w:val="6DAE03C0"/>
    <w:rsid w:val="6DBD2A9F"/>
    <w:rsid w:val="6DC934AD"/>
    <w:rsid w:val="6E21190E"/>
    <w:rsid w:val="6E3D2665"/>
    <w:rsid w:val="6E4250E4"/>
    <w:rsid w:val="6E6B6228"/>
    <w:rsid w:val="6E6D5AE5"/>
    <w:rsid w:val="6EA57FCE"/>
    <w:rsid w:val="6EA76D7D"/>
    <w:rsid w:val="6EA81380"/>
    <w:rsid w:val="6EBE06CB"/>
    <w:rsid w:val="6F0903F4"/>
    <w:rsid w:val="6F7367B4"/>
    <w:rsid w:val="6F855672"/>
    <w:rsid w:val="6FF81F16"/>
    <w:rsid w:val="702236D6"/>
    <w:rsid w:val="703F2183"/>
    <w:rsid w:val="705355A7"/>
    <w:rsid w:val="705B7BA3"/>
    <w:rsid w:val="706A5A7B"/>
    <w:rsid w:val="70757E69"/>
    <w:rsid w:val="707D63D2"/>
    <w:rsid w:val="709F2582"/>
    <w:rsid w:val="70FC5910"/>
    <w:rsid w:val="712512B7"/>
    <w:rsid w:val="712E2B2A"/>
    <w:rsid w:val="713F00BC"/>
    <w:rsid w:val="714955AF"/>
    <w:rsid w:val="715D3359"/>
    <w:rsid w:val="7169158C"/>
    <w:rsid w:val="71807637"/>
    <w:rsid w:val="71867A58"/>
    <w:rsid w:val="718F31DD"/>
    <w:rsid w:val="71CC77D2"/>
    <w:rsid w:val="71D16F8E"/>
    <w:rsid w:val="71D772BD"/>
    <w:rsid w:val="71EB75FF"/>
    <w:rsid w:val="7216334B"/>
    <w:rsid w:val="72A31694"/>
    <w:rsid w:val="72B76767"/>
    <w:rsid w:val="72CA6F0F"/>
    <w:rsid w:val="730F4B82"/>
    <w:rsid w:val="736172DB"/>
    <w:rsid w:val="737873CB"/>
    <w:rsid w:val="739608DC"/>
    <w:rsid w:val="73AF1142"/>
    <w:rsid w:val="73CB041D"/>
    <w:rsid w:val="73DA6AAD"/>
    <w:rsid w:val="741F48B3"/>
    <w:rsid w:val="743C1FA7"/>
    <w:rsid w:val="74557827"/>
    <w:rsid w:val="74603AD5"/>
    <w:rsid w:val="74903E2C"/>
    <w:rsid w:val="74933C69"/>
    <w:rsid w:val="74A608F2"/>
    <w:rsid w:val="74B34B77"/>
    <w:rsid w:val="74BD7967"/>
    <w:rsid w:val="74C613A3"/>
    <w:rsid w:val="74CC1CFD"/>
    <w:rsid w:val="751614CB"/>
    <w:rsid w:val="752E5AE0"/>
    <w:rsid w:val="75476144"/>
    <w:rsid w:val="755665D9"/>
    <w:rsid w:val="75DC18A9"/>
    <w:rsid w:val="75F6284A"/>
    <w:rsid w:val="761560DA"/>
    <w:rsid w:val="761D15DB"/>
    <w:rsid w:val="762256B7"/>
    <w:rsid w:val="76330225"/>
    <w:rsid w:val="76415FBA"/>
    <w:rsid w:val="764C1FE2"/>
    <w:rsid w:val="76B7FB3F"/>
    <w:rsid w:val="76CE746A"/>
    <w:rsid w:val="76EA724E"/>
    <w:rsid w:val="76F41ACB"/>
    <w:rsid w:val="76F60DA3"/>
    <w:rsid w:val="77346663"/>
    <w:rsid w:val="77415F24"/>
    <w:rsid w:val="775A6CF3"/>
    <w:rsid w:val="77607A41"/>
    <w:rsid w:val="77652F90"/>
    <w:rsid w:val="77900952"/>
    <w:rsid w:val="77C43AA8"/>
    <w:rsid w:val="77DA4559"/>
    <w:rsid w:val="77F114E9"/>
    <w:rsid w:val="78143542"/>
    <w:rsid w:val="785B6FF9"/>
    <w:rsid w:val="785C599A"/>
    <w:rsid w:val="785D7FC4"/>
    <w:rsid w:val="78682D72"/>
    <w:rsid w:val="786B398B"/>
    <w:rsid w:val="7889077A"/>
    <w:rsid w:val="788F5871"/>
    <w:rsid w:val="78902880"/>
    <w:rsid w:val="789A7A56"/>
    <w:rsid w:val="78CE1570"/>
    <w:rsid w:val="78D4558D"/>
    <w:rsid w:val="78EA44EA"/>
    <w:rsid w:val="78F20460"/>
    <w:rsid w:val="78F86806"/>
    <w:rsid w:val="795F122A"/>
    <w:rsid w:val="795F1D71"/>
    <w:rsid w:val="795F4BDB"/>
    <w:rsid w:val="797C4CD3"/>
    <w:rsid w:val="799E238E"/>
    <w:rsid w:val="79A5467B"/>
    <w:rsid w:val="79AC3D59"/>
    <w:rsid w:val="79C607C3"/>
    <w:rsid w:val="79D15053"/>
    <w:rsid w:val="79D33850"/>
    <w:rsid w:val="79F64A51"/>
    <w:rsid w:val="79FD7CA6"/>
    <w:rsid w:val="7A161C85"/>
    <w:rsid w:val="7AB01AA8"/>
    <w:rsid w:val="7ABF2B35"/>
    <w:rsid w:val="7ACD7632"/>
    <w:rsid w:val="7AD20D7E"/>
    <w:rsid w:val="7B07076A"/>
    <w:rsid w:val="7B072C67"/>
    <w:rsid w:val="7B121744"/>
    <w:rsid w:val="7B30373D"/>
    <w:rsid w:val="7B307BBC"/>
    <w:rsid w:val="7B3C7B7B"/>
    <w:rsid w:val="7B6966B5"/>
    <w:rsid w:val="7BCE5215"/>
    <w:rsid w:val="7BFB0804"/>
    <w:rsid w:val="7C26358E"/>
    <w:rsid w:val="7C3C08BB"/>
    <w:rsid w:val="7C4E3C82"/>
    <w:rsid w:val="7D385CC4"/>
    <w:rsid w:val="7D711B4C"/>
    <w:rsid w:val="7DAE3BDF"/>
    <w:rsid w:val="7DC22726"/>
    <w:rsid w:val="7E0B6221"/>
    <w:rsid w:val="7E1D12A6"/>
    <w:rsid w:val="7E360D42"/>
    <w:rsid w:val="7E87443C"/>
    <w:rsid w:val="7EA00C7E"/>
    <w:rsid w:val="7EA53013"/>
    <w:rsid w:val="7ECC4B0D"/>
    <w:rsid w:val="7ED7323E"/>
    <w:rsid w:val="7EDF378A"/>
    <w:rsid w:val="7EE507D1"/>
    <w:rsid w:val="7EEA36F5"/>
    <w:rsid w:val="7EF53F05"/>
    <w:rsid w:val="7F0C737F"/>
    <w:rsid w:val="7F492ED8"/>
    <w:rsid w:val="7F73060E"/>
    <w:rsid w:val="7F8617F3"/>
    <w:rsid w:val="7F916AF3"/>
    <w:rsid w:val="7FAF1A95"/>
    <w:rsid w:val="7FC326E7"/>
    <w:rsid w:val="7FE7526D"/>
    <w:rsid w:val="7FED328A"/>
    <w:rsid w:val="7FFDBC73"/>
    <w:rsid w:val="ABDBA79E"/>
    <w:rsid w:val="AFFB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C5E643F"/>
  <w15:docId w15:val="{6A461A33-728D-4674-90CE-536070CBB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064E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1F5E0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A1B18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rsid w:val="00D7064E"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1">
    <w:name w:val="正文2 字符"/>
    <w:link w:val="22"/>
    <w:qFormat/>
    <w:rsid w:val="00D7064E"/>
    <w:rPr>
      <w:rFonts w:ascii="Times New Roman" w:eastAsia="仿宋_GB2312" w:hAnsi="Times New Roman"/>
      <w:sz w:val="24"/>
      <w:szCs w:val="32"/>
    </w:rPr>
  </w:style>
  <w:style w:type="character" w:customStyle="1" w:styleId="a3">
    <w:name w:val="页脚 字符"/>
    <w:link w:val="a4"/>
    <w:uiPriority w:val="99"/>
    <w:qFormat/>
    <w:rsid w:val="00D7064E"/>
    <w:rPr>
      <w:sz w:val="18"/>
      <w:szCs w:val="18"/>
    </w:rPr>
  </w:style>
  <w:style w:type="character" w:styleId="a5">
    <w:name w:val="Hyperlink"/>
    <w:uiPriority w:val="99"/>
    <w:unhideWhenUsed/>
    <w:qFormat/>
    <w:rsid w:val="00D7064E"/>
    <w:rPr>
      <w:color w:val="0000FF"/>
      <w:u w:val="single"/>
    </w:rPr>
  </w:style>
  <w:style w:type="character" w:customStyle="1" w:styleId="a6">
    <w:name w:val="批注框文本 字符"/>
    <w:link w:val="a7"/>
    <w:uiPriority w:val="99"/>
    <w:semiHidden/>
    <w:rsid w:val="00D7064E"/>
    <w:rPr>
      <w:rFonts w:ascii="Calibri" w:hAnsi="Calibri"/>
      <w:kern w:val="2"/>
      <w:sz w:val="18"/>
      <w:szCs w:val="18"/>
    </w:rPr>
  </w:style>
  <w:style w:type="character" w:customStyle="1" w:styleId="a8">
    <w:name w:val="页眉 字符"/>
    <w:link w:val="a9"/>
    <w:uiPriority w:val="99"/>
    <w:qFormat/>
    <w:rsid w:val="00D7064E"/>
    <w:rPr>
      <w:sz w:val="18"/>
      <w:szCs w:val="18"/>
    </w:rPr>
  </w:style>
  <w:style w:type="character" w:styleId="aa">
    <w:name w:val="Strong"/>
    <w:qFormat/>
    <w:rsid w:val="00D7064E"/>
    <w:rPr>
      <w:b/>
    </w:rPr>
  </w:style>
  <w:style w:type="character" w:customStyle="1" w:styleId="font11">
    <w:name w:val="font11"/>
    <w:qFormat/>
    <w:rsid w:val="00D7064E"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21">
    <w:name w:val="font21"/>
    <w:qFormat/>
    <w:rsid w:val="00D7064E"/>
    <w:rPr>
      <w:rFonts w:ascii="宋体" w:eastAsia="宋体" w:hAnsi="宋体" w:cs="宋体" w:hint="eastAsia"/>
      <w:color w:val="000000"/>
      <w:sz w:val="24"/>
      <w:szCs w:val="24"/>
      <w:u w:val="none"/>
    </w:rPr>
  </w:style>
  <w:style w:type="paragraph" w:customStyle="1" w:styleId="22">
    <w:name w:val="正文2"/>
    <w:basedOn w:val="a"/>
    <w:link w:val="21"/>
    <w:qFormat/>
    <w:rsid w:val="00D7064E"/>
    <w:pPr>
      <w:adjustRightInd w:val="0"/>
      <w:snapToGrid w:val="0"/>
      <w:spacing w:afterLines="50" w:line="276" w:lineRule="auto"/>
      <w:ind w:firstLineChars="200" w:firstLine="480"/>
    </w:pPr>
    <w:rPr>
      <w:rFonts w:ascii="Times New Roman" w:eastAsia="仿宋_GB2312" w:hAnsi="Times New Roman"/>
      <w:kern w:val="0"/>
      <w:sz w:val="24"/>
      <w:szCs w:val="32"/>
    </w:rPr>
  </w:style>
  <w:style w:type="paragraph" w:styleId="ab">
    <w:name w:val="Normal (Web)"/>
    <w:basedOn w:val="a"/>
    <w:qFormat/>
    <w:rsid w:val="00D7064E"/>
    <w:pPr>
      <w:spacing w:beforeAutospacing="1" w:afterAutospacing="1"/>
      <w:jc w:val="left"/>
    </w:pPr>
    <w:rPr>
      <w:kern w:val="0"/>
      <w:sz w:val="24"/>
    </w:rPr>
  </w:style>
  <w:style w:type="paragraph" w:styleId="ac">
    <w:name w:val="Title"/>
    <w:basedOn w:val="a"/>
    <w:next w:val="a"/>
    <w:uiPriority w:val="10"/>
    <w:qFormat/>
    <w:rsid w:val="00D7064E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paragraph" w:styleId="a9">
    <w:name w:val="header"/>
    <w:basedOn w:val="a"/>
    <w:link w:val="a8"/>
    <w:uiPriority w:val="99"/>
    <w:unhideWhenUsed/>
    <w:qFormat/>
    <w:rsid w:val="00D706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</w:rPr>
  </w:style>
  <w:style w:type="paragraph" w:styleId="a4">
    <w:name w:val="footer"/>
    <w:basedOn w:val="a"/>
    <w:link w:val="a3"/>
    <w:uiPriority w:val="99"/>
    <w:unhideWhenUsed/>
    <w:qFormat/>
    <w:rsid w:val="00D7064E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</w:rPr>
  </w:style>
  <w:style w:type="paragraph" w:customStyle="1" w:styleId="ad">
    <w:name w:val="表格"/>
    <w:basedOn w:val="22"/>
    <w:uiPriority w:val="99"/>
    <w:qFormat/>
    <w:rsid w:val="00D7064E"/>
    <w:pPr>
      <w:ind w:firstLineChars="0" w:firstLine="0"/>
      <w:jc w:val="center"/>
    </w:pPr>
  </w:style>
  <w:style w:type="paragraph" w:styleId="a7">
    <w:name w:val="Balloon Text"/>
    <w:basedOn w:val="a"/>
    <w:link w:val="a6"/>
    <w:uiPriority w:val="99"/>
    <w:unhideWhenUsed/>
    <w:rsid w:val="00D7064E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D7064E"/>
    <w:pPr>
      <w:ind w:firstLineChars="200" w:firstLine="420"/>
    </w:pPr>
  </w:style>
  <w:style w:type="table" w:styleId="ae">
    <w:name w:val="Table Grid"/>
    <w:basedOn w:val="a1"/>
    <w:uiPriority w:val="39"/>
    <w:qFormat/>
    <w:rsid w:val="00D706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a1"/>
    <w:uiPriority w:val="39"/>
    <w:qFormat/>
    <w:rsid w:val="00D706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link w:val="2"/>
    <w:uiPriority w:val="9"/>
    <w:rsid w:val="00CA1B18"/>
    <w:rPr>
      <w:rFonts w:ascii="等线 Light" w:eastAsia="等线 Light" w:hAnsi="等线 Light"/>
      <w:b/>
      <w:bCs/>
      <w:kern w:val="2"/>
      <w:sz w:val="32"/>
      <w:szCs w:val="32"/>
    </w:rPr>
  </w:style>
  <w:style w:type="paragraph" w:customStyle="1" w:styleId="23">
    <w:name w:val="列出段落2"/>
    <w:basedOn w:val="a"/>
    <w:uiPriority w:val="99"/>
    <w:qFormat/>
    <w:rsid w:val="002A1AAE"/>
    <w:pPr>
      <w:widowControl/>
      <w:ind w:firstLine="420"/>
      <w:jc w:val="left"/>
    </w:pPr>
    <w:rPr>
      <w:sz w:val="24"/>
      <w:szCs w:val="24"/>
    </w:rPr>
  </w:style>
  <w:style w:type="character" w:customStyle="1" w:styleId="13">
    <w:name w:val="未处理的提及1"/>
    <w:uiPriority w:val="99"/>
    <w:semiHidden/>
    <w:unhideWhenUsed/>
    <w:rsid w:val="00BD5621"/>
    <w:rPr>
      <w:color w:val="605E5C"/>
      <w:shd w:val="clear" w:color="auto" w:fill="E1DFDD"/>
    </w:rPr>
  </w:style>
  <w:style w:type="paragraph" w:styleId="af">
    <w:name w:val="Date"/>
    <w:basedOn w:val="a"/>
    <w:next w:val="a"/>
    <w:link w:val="af0"/>
    <w:uiPriority w:val="99"/>
    <w:semiHidden/>
    <w:unhideWhenUsed/>
    <w:rsid w:val="003058C1"/>
    <w:pPr>
      <w:ind w:leftChars="2500" w:left="100"/>
    </w:pPr>
  </w:style>
  <w:style w:type="character" w:customStyle="1" w:styleId="af0">
    <w:name w:val="日期 字符"/>
    <w:link w:val="af"/>
    <w:uiPriority w:val="99"/>
    <w:semiHidden/>
    <w:rsid w:val="003058C1"/>
    <w:rPr>
      <w:rFonts w:ascii="Calibri" w:hAnsi="Calibri"/>
      <w:kern w:val="2"/>
      <w:sz w:val="21"/>
      <w:szCs w:val="22"/>
    </w:rPr>
  </w:style>
  <w:style w:type="character" w:customStyle="1" w:styleId="Char">
    <w:name w:val="页眉 Char"/>
    <w:basedOn w:val="a0"/>
    <w:uiPriority w:val="99"/>
    <w:rsid w:val="003F6DD8"/>
    <w:rPr>
      <w:lang w:eastAsia="zh-CN"/>
    </w:rPr>
  </w:style>
  <w:style w:type="character" w:customStyle="1" w:styleId="Char0">
    <w:name w:val="页脚 Char"/>
    <w:basedOn w:val="a0"/>
    <w:uiPriority w:val="99"/>
    <w:rsid w:val="00493BB1"/>
    <w:rPr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BE3D3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BE3D34"/>
    <w:pPr>
      <w:ind w:leftChars="400" w:left="840"/>
    </w:pPr>
  </w:style>
  <w:style w:type="character" w:customStyle="1" w:styleId="10">
    <w:name w:val="标题 1 字符"/>
    <w:basedOn w:val="a0"/>
    <w:link w:val="1"/>
    <w:uiPriority w:val="9"/>
    <w:rsid w:val="001F5E09"/>
    <w:rPr>
      <w:rFonts w:ascii="Calibri" w:hAnsi="Calibri"/>
      <w:b/>
      <w:bCs/>
      <w:kern w:val="44"/>
      <w:sz w:val="44"/>
      <w:szCs w:val="44"/>
    </w:rPr>
  </w:style>
  <w:style w:type="paragraph" w:styleId="TOC1">
    <w:name w:val="toc 1"/>
    <w:basedOn w:val="a"/>
    <w:next w:val="a"/>
    <w:autoRedefine/>
    <w:uiPriority w:val="39"/>
    <w:unhideWhenUsed/>
    <w:rsid w:val="00B21ADF"/>
    <w:pPr>
      <w:tabs>
        <w:tab w:val="right" w:leader="dot" w:pos="8494"/>
      </w:tabs>
      <w:spacing w:line="360" w:lineRule="auto"/>
    </w:pPr>
  </w:style>
  <w:style w:type="character" w:customStyle="1" w:styleId="fontstyle01">
    <w:name w:val="fontstyle01"/>
    <w:basedOn w:val="a0"/>
    <w:rsid w:val="009B5AF9"/>
    <w:rPr>
      <w:rFonts w:ascii="FZFSK--GBK1-0" w:hAnsi="FZFSK--GBK1-0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7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493422-167A-48EC-B9DE-65AE10032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7</Pages>
  <Words>218</Words>
  <Characters>1243</Characters>
  <Application>Microsoft Office Word</Application>
  <DocSecurity>0</DocSecurity>
  <Lines>10</Lines>
  <Paragraphs>2</Paragraphs>
  <ScaleCrop>false</ScaleCrop>
  <Company>ECCN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XIAOJING</dc:creator>
  <cp:lastModifiedBy>wlihu</cp:lastModifiedBy>
  <cp:revision>17</cp:revision>
  <cp:lastPrinted>2020-07-09T09:43:00Z</cp:lastPrinted>
  <dcterms:created xsi:type="dcterms:W3CDTF">2021-11-26T11:04:00Z</dcterms:created>
  <dcterms:modified xsi:type="dcterms:W3CDTF">2025-11-18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